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E441D3" w14:textId="3E63BB10" w:rsidR="004C130D" w:rsidRPr="004C130D" w:rsidRDefault="004C130D" w:rsidP="004C130D">
      <w:pPr>
        <w:spacing w:line="240" w:lineRule="auto"/>
        <w:jc w:val="center"/>
        <w:rPr>
          <w:b/>
          <w:bCs/>
          <w:iCs/>
          <w:sz w:val="28"/>
          <w:szCs w:val="28"/>
        </w:rPr>
      </w:pPr>
      <w:r w:rsidRPr="004C130D">
        <w:rPr>
          <w:b/>
          <w:bCs/>
          <w:iCs/>
          <w:sz w:val="28"/>
          <w:szCs w:val="28"/>
        </w:rPr>
        <w:t>Roleplays &amp; Case Scenarios</w:t>
      </w:r>
    </w:p>
    <w:p w14:paraId="130C1CE6" w14:textId="2A967565" w:rsidR="004C130D" w:rsidRPr="004C130D" w:rsidRDefault="004C130D" w:rsidP="004C130D">
      <w:pPr>
        <w:spacing w:line="240" w:lineRule="auto"/>
        <w:jc w:val="center"/>
        <w:rPr>
          <w:bCs/>
          <w:i/>
          <w:iCs/>
          <w:sz w:val="24"/>
          <w:szCs w:val="24"/>
        </w:rPr>
      </w:pPr>
      <w:r w:rsidRPr="004C130D">
        <w:rPr>
          <w:bCs/>
          <w:i/>
          <w:iCs/>
          <w:sz w:val="24"/>
          <w:szCs w:val="24"/>
        </w:rPr>
        <w:t xml:space="preserve">Below are </w:t>
      </w:r>
      <w:r>
        <w:rPr>
          <w:bCs/>
          <w:i/>
          <w:iCs/>
          <w:sz w:val="24"/>
          <w:szCs w:val="24"/>
        </w:rPr>
        <w:t>various</w:t>
      </w:r>
      <w:r w:rsidRPr="004C130D">
        <w:rPr>
          <w:bCs/>
          <w:i/>
          <w:iCs/>
          <w:sz w:val="24"/>
          <w:szCs w:val="24"/>
        </w:rPr>
        <w:t xml:space="preserve"> case scenarios, which can be </w:t>
      </w:r>
      <w:r>
        <w:rPr>
          <w:bCs/>
          <w:i/>
          <w:iCs/>
          <w:sz w:val="24"/>
          <w:szCs w:val="24"/>
        </w:rPr>
        <w:t xml:space="preserve">adapted and utilized in various settings for training purposes. </w:t>
      </w:r>
    </w:p>
    <w:p w14:paraId="3D86DEC0" w14:textId="66BDDE58" w:rsidR="6C9E68E5" w:rsidRDefault="6C9E68E5" w:rsidP="6C9E68E5">
      <w:pPr>
        <w:spacing w:line="240" w:lineRule="auto"/>
        <w:rPr>
          <w:b/>
          <w:bCs/>
          <w:i/>
          <w:iCs/>
          <w:color w:val="FF0000"/>
          <w:sz w:val="28"/>
          <w:szCs w:val="28"/>
        </w:rPr>
      </w:pPr>
      <w:r w:rsidRPr="6C9E68E5">
        <w:rPr>
          <w:b/>
          <w:bCs/>
          <w:i/>
          <w:iCs/>
          <w:color w:val="FF0000"/>
          <w:sz w:val="28"/>
          <w:szCs w:val="28"/>
        </w:rPr>
        <w:t>Career Exploration</w:t>
      </w:r>
    </w:p>
    <w:p w14:paraId="0D98BABE" w14:textId="77777777" w:rsidR="005A5CE1" w:rsidRDefault="005A5CE1" w:rsidP="005A5CE1">
      <w:pPr>
        <w:tabs>
          <w:tab w:val="left" w:pos="8300"/>
        </w:tabs>
        <w:spacing w:after="0" w:line="240" w:lineRule="auto"/>
      </w:pPr>
    </w:p>
    <w:p w14:paraId="323703F0" w14:textId="1AD6197A" w:rsidR="636037E7" w:rsidRDefault="636037E7" w:rsidP="6C9E68E5">
      <w:pPr>
        <w:pStyle w:val="ListParagraph"/>
        <w:numPr>
          <w:ilvl w:val="0"/>
          <w:numId w:val="3"/>
        </w:numPr>
        <w:tabs>
          <w:tab w:val="left" w:pos="8300"/>
        </w:tabs>
        <w:spacing w:after="0" w:line="240" w:lineRule="auto"/>
        <w:ind w:left="648"/>
      </w:pPr>
      <w:r>
        <w:t xml:space="preserve">A junior or senior student at FSU who is majoring in psychology but does not want to be a therapist. They feel they have no professional experience outside of customer service jobs. </w:t>
      </w:r>
    </w:p>
    <w:p w14:paraId="58AA6EDE" w14:textId="77777777" w:rsidR="005A5CE1" w:rsidRDefault="005A5CE1" w:rsidP="005A5CE1">
      <w:pPr>
        <w:pStyle w:val="ListParagraph"/>
      </w:pPr>
    </w:p>
    <w:p w14:paraId="3746C574" w14:textId="77777777" w:rsidR="005A5CE1" w:rsidRPr="005A5CE1" w:rsidRDefault="005A5CE1" w:rsidP="005A5CE1">
      <w:pPr>
        <w:tabs>
          <w:tab w:val="left" w:pos="8300"/>
        </w:tabs>
        <w:spacing w:after="0" w:line="240" w:lineRule="auto"/>
        <w:rPr>
          <w:rFonts w:eastAsiaTheme="minorEastAsia"/>
          <w:color w:val="231F20"/>
        </w:rPr>
      </w:pPr>
    </w:p>
    <w:p w14:paraId="33725CA2" w14:textId="4AB6029E" w:rsidR="2E141D44" w:rsidRPr="005A5CE1" w:rsidRDefault="2E141D44" w:rsidP="6D8B2CC8">
      <w:pPr>
        <w:pStyle w:val="ListParagraph"/>
        <w:numPr>
          <w:ilvl w:val="0"/>
          <w:numId w:val="3"/>
        </w:numPr>
        <w:tabs>
          <w:tab w:val="left" w:pos="8300"/>
        </w:tabs>
        <w:spacing w:after="0" w:line="240" w:lineRule="auto"/>
        <w:ind w:left="648"/>
        <w:rPr>
          <w:rFonts w:eastAsiaTheme="minorEastAsia"/>
          <w:color w:val="231F20"/>
        </w:rPr>
      </w:pPr>
      <w:r w:rsidRPr="6D8B2CC8">
        <w:rPr>
          <w:rFonts w:ascii="Calibri" w:eastAsia="Calibri" w:hAnsi="Calibri" w:cs="Calibri"/>
          <w:color w:val="231F20"/>
        </w:rPr>
        <w:t xml:space="preserve">What can I do with a major in religion? </w:t>
      </w:r>
    </w:p>
    <w:p w14:paraId="6C16B830" w14:textId="77777777" w:rsidR="005A5CE1" w:rsidRPr="005A5CE1" w:rsidRDefault="005A5CE1" w:rsidP="005A5CE1">
      <w:pPr>
        <w:pStyle w:val="ListParagraph"/>
        <w:rPr>
          <w:rFonts w:eastAsiaTheme="minorEastAsia"/>
          <w:color w:val="231F20"/>
        </w:rPr>
      </w:pPr>
    </w:p>
    <w:p w14:paraId="438F50AC" w14:textId="77777777" w:rsidR="005A5CE1" w:rsidRDefault="005A5CE1" w:rsidP="005A5CE1">
      <w:pPr>
        <w:pStyle w:val="ListParagraph"/>
        <w:tabs>
          <w:tab w:val="left" w:pos="8300"/>
        </w:tabs>
        <w:spacing w:after="0" w:line="240" w:lineRule="auto"/>
        <w:ind w:left="648"/>
        <w:rPr>
          <w:rFonts w:eastAsiaTheme="minorEastAsia"/>
          <w:color w:val="231F20"/>
        </w:rPr>
      </w:pPr>
    </w:p>
    <w:p w14:paraId="3E8A710C" w14:textId="77777777" w:rsidR="005A5CE1" w:rsidRDefault="005A5CE1" w:rsidP="005A5CE1">
      <w:pPr>
        <w:pStyle w:val="ListParagraph"/>
        <w:tabs>
          <w:tab w:val="left" w:pos="8300"/>
        </w:tabs>
        <w:spacing w:after="0" w:line="240" w:lineRule="auto"/>
        <w:ind w:left="648"/>
        <w:rPr>
          <w:rFonts w:eastAsiaTheme="minorEastAsia"/>
          <w:color w:val="231F20"/>
        </w:rPr>
      </w:pPr>
    </w:p>
    <w:p w14:paraId="656D65B0" w14:textId="601FB18C" w:rsidR="44B9C229" w:rsidRDefault="44B9C229" w:rsidP="6D8B2CC8">
      <w:pPr>
        <w:pStyle w:val="ListParagraph"/>
        <w:numPr>
          <w:ilvl w:val="0"/>
          <w:numId w:val="3"/>
        </w:numPr>
        <w:tabs>
          <w:tab w:val="left" w:pos="8300"/>
        </w:tabs>
        <w:spacing w:after="0" w:line="240" w:lineRule="auto"/>
        <w:ind w:left="648"/>
        <w:rPr>
          <w:rFonts w:eastAsiaTheme="minorEastAsia"/>
          <w:color w:val="231F20"/>
        </w:rPr>
      </w:pPr>
      <w:r w:rsidRPr="6D8B2CC8">
        <w:rPr>
          <w:rFonts w:eastAsiaTheme="minorEastAsia"/>
          <w:color w:val="231F20"/>
        </w:rPr>
        <w:t xml:space="preserve">What can I do with a marketing degree? How do I gain experience? </w:t>
      </w:r>
    </w:p>
    <w:p w14:paraId="6E04CD52" w14:textId="77777777" w:rsidR="005A5CE1" w:rsidRPr="005A5CE1" w:rsidRDefault="005A5CE1" w:rsidP="005A5CE1">
      <w:pPr>
        <w:pStyle w:val="ListParagraph"/>
        <w:rPr>
          <w:rFonts w:eastAsiaTheme="minorEastAsia"/>
          <w:color w:val="231F20"/>
        </w:rPr>
      </w:pPr>
    </w:p>
    <w:p w14:paraId="3AEB400C" w14:textId="77777777" w:rsidR="005A5CE1" w:rsidRDefault="005A5CE1" w:rsidP="005A5CE1">
      <w:pPr>
        <w:pStyle w:val="ListParagraph"/>
        <w:tabs>
          <w:tab w:val="left" w:pos="8300"/>
        </w:tabs>
        <w:spacing w:after="0" w:line="240" w:lineRule="auto"/>
        <w:ind w:left="648"/>
        <w:rPr>
          <w:rFonts w:eastAsiaTheme="minorEastAsia"/>
          <w:color w:val="231F20"/>
        </w:rPr>
      </w:pPr>
    </w:p>
    <w:p w14:paraId="4569D497" w14:textId="53C50DED" w:rsidR="2E141D44" w:rsidRPr="005A5CE1" w:rsidRDefault="2E141D44" w:rsidP="6D8B2CC8">
      <w:pPr>
        <w:pStyle w:val="ListParagraph"/>
        <w:numPr>
          <w:ilvl w:val="0"/>
          <w:numId w:val="3"/>
        </w:numPr>
        <w:tabs>
          <w:tab w:val="left" w:pos="8300"/>
        </w:tabs>
        <w:spacing w:after="0" w:line="240" w:lineRule="auto"/>
        <w:ind w:left="648"/>
        <w:rPr>
          <w:rFonts w:eastAsiaTheme="minorEastAsia"/>
          <w:color w:val="231F20"/>
        </w:rPr>
      </w:pPr>
      <w:r w:rsidRPr="6D8B2CC8">
        <w:rPr>
          <w:rFonts w:ascii="Calibri" w:eastAsia="Calibri" w:hAnsi="Calibri" w:cs="Calibri"/>
          <w:color w:val="231F20"/>
        </w:rPr>
        <w:t xml:space="preserve">What can I do if I am graduating and don’t want a job in my major? </w:t>
      </w:r>
    </w:p>
    <w:p w14:paraId="20927C50" w14:textId="77777777" w:rsidR="005A5CE1" w:rsidRPr="005A5CE1" w:rsidRDefault="005A5CE1" w:rsidP="005A5CE1">
      <w:pPr>
        <w:pStyle w:val="ListParagraph"/>
        <w:rPr>
          <w:rFonts w:eastAsiaTheme="minorEastAsia"/>
          <w:color w:val="231F20"/>
        </w:rPr>
      </w:pPr>
    </w:p>
    <w:p w14:paraId="49B42F96" w14:textId="77777777" w:rsidR="005A5CE1" w:rsidRDefault="005A5CE1" w:rsidP="005A5CE1">
      <w:pPr>
        <w:pStyle w:val="ListParagraph"/>
        <w:tabs>
          <w:tab w:val="left" w:pos="8300"/>
        </w:tabs>
        <w:spacing w:after="0" w:line="240" w:lineRule="auto"/>
        <w:ind w:left="648"/>
        <w:rPr>
          <w:rFonts w:eastAsiaTheme="minorEastAsia"/>
          <w:color w:val="231F20"/>
        </w:rPr>
      </w:pPr>
    </w:p>
    <w:p w14:paraId="30BDDECC" w14:textId="442CF332" w:rsidR="6C9E68E5" w:rsidRDefault="44B9C229" w:rsidP="6D8B2CC8">
      <w:pPr>
        <w:pStyle w:val="ListParagraph"/>
        <w:numPr>
          <w:ilvl w:val="0"/>
          <w:numId w:val="3"/>
        </w:numPr>
        <w:tabs>
          <w:tab w:val="left" w:pos="8300"/>
        </w:tabs>
        <w:spacing w:after="0" w:line="240" w:lineRule="auto"/>
        <w:ind w:left="648"/>
        <w:rPr>
          <w:rFonts w:eastAsiaTheme="minorEastAsia"/>
          <w:color w:val="231F20"/>
        </w:rPr>
      </w:pPr>
      <w:r w:rsidRPr="6D8B2CC8">
        <w:rPr>
          <w:rFonts w:eastAsiaTheme="minorEastAsia"/>
          <w:color w:val="231F20"/>
        </w:rPr>
        <w:t xml:space="preserve">I want to major in psychology but what jobs can I get with just the bachelors? </w:t>
      </w:r>
    </w:p>
    <w:p w14:paraId="329BA7AD" w14:textId="391A85C1" w:rsidR="6C9E68E5" w:rsidRDefault="6C9E68E5" w:rsidP="6D8B2CC8">
      <w:pPr>
        <w:tabs>
          <w:tab w:val="left" w:pos="8300"/>
        </w:tabs>
        <w:spacing w:after="0" w:line="240" w:lineRule="auto"/>
        <w:rPr>
          <w:b/>
          <w:bCs/>
          <w:i/>
          <w:iCs/>
          <w:color w:val="FF9500"/>
          <w:sz w:val="28"/>
          <w:szCs w:val="28"/>
        </w:rPr>
      </w:pPr>
    </w:p>
    <w:p w14:paraId="187148B7" w14:textId="6C4BD1FB" w:rsidR="6C9E68E5" w:rsidRDefault="6C9E68E5" w:rsidP="6D8B2CC8">
      <w:pPr>
        <w:tabs>
          <w:tab w:val="left" w:pos="8300"/>
        </w:tabs>
        <w:spacing w:after="0" w:line="240" w:lineRule="auto"/>
        <w:rPr>
          <w:b/>
          <w:bCs/>
          <w:i/>
          <w:iCs/>
          <w:color w:val="FF9500"/>
          <w:sz w:val="28"/>
          <w:szCs w:val="28"/>
        </w:rPr>
      </w:pPr>
      <w:r w:rsidRPr="6D8B2CC8">
        <w:rPr>
          <w:b/>
          <w:bCs/>
          <w:i/>
          <w:iCs/>
          <w:color w:val="FF9500"/>
          <w:sz w:val="28"/>
          <w:szCs w:val="28"/>
        </w:rPr>
        <w:t>Major Exploration</w:t>
      </w:r>
    </w:p>
    <w:p w14:paraId="1480C497" w14:textId="77777777" w:rsidR="005A5CE1" w:rsidRDefault="005A5CE1" w:rsidP="005A5CE1">
      <w:pPr>
        <w:pStyle w:val="ListParagraph"/>
        <w:spacing w:after="0" w:line="240" w:lineRule="auto"/>
        <w:ind w:left="648"/>
      </w:pPr>
    </w:p>
    <w:p w14:paraId="3AAD7C5B" w14:textId="2B02A40E" w:rsidR="636037E7" w:rsidRDefault="636037E7" w:rsidP="6C9E68E5">
      <w:pPr>
        <w:pStyle w:val="ListParagraph"/>
        <w:numPr>
          <w:ilvl w:val="0"/>
          <w:numId w:val="3"/>
        </w:numPr>
        <w:tabs>
          <w:tab w:val="left" w:pos="8300"/>
        </w:tabs>
        <w:spacing w:after="0" w:line="240" w:lineRule="auto"/>
        <w:ind w:left="648"/>
      </w:pPr>
      <w:r>
        <w:t xml:space="preserve">An incoming FSU student (still in high school and not yet started school at FSU) and their parents walk into the career center to talk with you about exploring a major. They are completely unsure what their interests and skills are, nor do they have any idea of any future career paths they are interested in. When you call the student’s name from the waiting room, both the student and their parents stand up to have a seat at the table with you. </w:t>
      </w:r>
    </w:p>
    <w:p w14:paraId="3BA86428" w14:textId="77777777" w:rsidR="005A5CE1" w:rsidRDefault="005A5CE1" w:rsidP="005A5CE1">
      <w:pPr>
        <w:pStyle w:val="ListParagraph"/>
      </w:pPr>
    </w:p>
    <w:p w14:paraId="1F5C86B4" w14:textId="77777777" w:rsidR="005A5CE1" w:rsidRDefault="005A5CE1" w:rsidP="005A5CE1">
      <w:pPr>
        <w:pStyle w:val="ListParagraph"/>
        <w:tabs>
          <w:tab w:val="left" w:pos="8300"/>
        </w:tabs>
        <w:spacing w:after="0" w:line="240" w:lineRule="auto"/>
        <w:ind w:left="648"/>
      </w:pPr>
    </w:p>
    <w:p w14:paraId="478E4273" w14:textId="047E3AF4" w:rsidR="2E141D44" w:rsidRPr="005A5CE1" w:rsidRDefault="2E141D44" w:rsidP="6D8B2CC8">
      <w:pPr>
        <w:pStyle w:val="ListParagraph"/>
        <w:numPr>
          <w:ilvl w:val="0"/>
          <w:numId w:val="3"/>
        </w:numPr>
        <w:tabs>
          <w:tab w:val="left" w:pos="8300"/>
        </w:tabs>
        <w:spacing w:after="0" w:line="240" w:lineRule="auto"/>
        <w:ind w:left="648"/>
        <w:rPr>
          <w:rFonts w:eastAsiaTheme="minorEastAsia"/>
          <w:color w:val="231F20"/>
        </w:rPr>
      </w:pPr>
      <w:r w:rsidRPr="6D8B2CC8">
        <w:rPr>
          <w:rFonts w:ascii="Calibri" w:eastAsia="Calibri" w:hAnsi="Calibri" w:cs="Calibri"/>
          <w:color w:val="231F20"/>
        </w:rPr>
        <w:t xml:space="preserve">I want to go into Business but I don’t know if my grades are high enough. </w:t>
      </w:r>
    </w:p>
    <w:p w14:paraId="79A8501E" w14:textId="77777777" w:rsidR="005A5CE1" w:rsidRDefault="005A5CE1" w:rsidP="005A5CE1">
      <w:pPr>
        <w:pStyle w:val="ListParagraph"/>
        <w:tabs>
          <w:tab w:val="left" w:pos="8300"/>
        </w:tabs>
        <w:spacing w:after="0" w:line="240" w:lineRule="auto"/>
        <w:ind w:left="648"/>
        <w:rPr>
          <w:rFonts w:eastAsiaTheme="minorEastAsia"/>
          <w:color w:val="231F20"/>
        </w:rPr>
      </w:pPr>
    </w:p>
    <w:p w14:paraId="030594D2" w14:textId="491698EB" w:rsidR="44B9C229" w:rsidRDefault="44B9C229" w:rsidP="6D8B2CC8">
      <w:pPr>
        <w:pStyle w:val="ListParagraph"/>
        <w:numPr>
          <w:ilvl w:val="0"/>
          <w:numId w:val="3"/>
        </w:numPr>
        <w:tabs>
          <w:tab w:val="left" w:pos="8300"/>
        </w:tabs>
        <w:spacing w:after="0" w:line="240" w:lineRule="auto"/>
        <w:ind w:left="648"/>
        <w:rPr>
          <w:rFonts w:eastAsiaTheme="minorEastAsia"/>
          <w:color w:val="231F20"/>
        </w:rPr>
      </w:pPr>
      <w:r w:rsidRPr="6D8B2CC8">
        <w:rPr>
          <w:rFonts w:eastAsiaTheme="minorEastAsia"/>
          <w:color w:val="231F20"/>
        </w:rPr>
        <w:t>I want to change my major who do I talk to?</w:t>
      </w:r>
    </w:p>
    <w:p w14:paraId="14A509B6" w14:textId="77777777" w:rsidR="005A5CE1" w:rsidRPr="005A5CE1" w:rsidRDefault="005A5CE1" w:rsidP="005A5CE1">
      <w:pPr>
        <w:pStyle w:val="ListParagraph"/>
        <w:rPr>
          <w:rFonts w:eastAsiaTheme="minorEastAsia"/>
          <w:color w:val="231F20"/>
        </w:rPr>
      </w:pPr>
    </w:p>
    <w:p w14:paraId="07133E14" w14:textId="77777777" w:rsidR="005A5CE1" w:rsidRDefault="005A5CE1" w:rsidP="005A5CE1">
      <w:pPr>
        <w:pStyle w:val="ListParagraph"/>
        <w:tabs>
          <w:tab w:val="left" w:pos="8300"/>
        </w:tabs>
        <w:spacing w:after="0" w:line="240" w:lineRule="auto"/>
        <w:ind w:left="648"/>
        <w:rPr>
          <w:rFonts w:eastAsiaTheme="minorEastAsia"/>
          <w:color w:val="231F20"/>
        </w:rPr>
      </w:pPr>
    </w:p>
    <w:p w14:paraId="57B9FC37" w14:textId="3E3F0FD7" w:rsidR="44B9C229" w:rsidRDefault="44B9C229" w:rsidP="6D8B2CC8">
      <w:pPr>
        <w:pStyle w:val="ListParagraph"/>
        <w:numPr>
          <w:ilvl w:val="0"/>
          <w:numId w:val="3"/>
        </w:numPr>
        <w:tabs>
          <w:tab w:val="left" w:pos="8300"/>
        </w:tabs>
        <w:spacing w:after="0" w:line="240" w:lineRule="auto"/>
        <w:ind w:left="648"/>
        <w:rPr>
          <w:rFonts w:eastAsiaTheme="minorEastAsia"/>
          <w:color w:val="231F20"/>
        </w:rPr>
      </w:pPr>
      <w:r w:rsidRPr="6D8B2CC8">
        <w:rPr>
          <w:rFonts w:eastAsiaTheme="minorEastAsia"/>
          <w:color w:val="231F20"/>
        </w:rPr>
        <w:t>I am a freshman and I do not know how to pick a major?</w:t>
      </w:r>
    </w:p>
    <w:p w14:paraId="144F748A" w14:textId="77777777" w:rsidR="005A5CE1" w:rsidRDefault="005A5CE1" w:rsidP="005A5CE1">
      <w:pPr>
        <w:pStyle w:val="ListParagraph"/>
        <w:tabs>
          <w:tab w:val="left" w:pos="8300"/>
        </w:tabs>
        <w:spacing w:after="0" w:line="240" w:lineRule="auto"/>
        <w:ind w:left="648"/>
        <w:rPr>
          <w:rFonts w:eastAsiaTheme="minorEastAsia"/>
          <w:color w:val="231F20"/>
        </w:rPr>
      </w:pPr>
    </w:p>
    <w:p w14:paraId="2CE10226" w14:textId="11BC02D4" w:rsidR="6D8B2CC8" w:rsidRDefault="6D8B2CC8" w:rsidP="6D8B2CC8">
      <w:pPr>
        <w:pStyle w:val="ListParagraph"/>
        <w:numPr>
          <w:ilvl w:val="0"/>
          <w:numId w:val="3"/>
        </w:numPr>
        <w:tabs>
          <w:tab w:val="left" w:pos="8300"/>
        </w:tabs>
        <w:spacing w:after="0" w:line="240" w:lineRule="auto"/>
        <w:ind w:left="648"/>
        <w:rPr>
          <w:color w:val="231F20"/>
        </w:rPr>
      </w:pPr>
      <w:r w:rsidRPr="6D8B2CC8">
        <w:rPr>
          <w:rFonts w:eastAsiaTheme="minorEastAsia"/>
          <w:color w:val="231F20"/>
        </w:rPr>
        <w:t xml:space="preserve">Second-year student who is failing all their engineering classes. They are still interested in industries that </w:t>
      </w:r>
      <w:r w:rsidR="005A5CE1" w:rsidRPr="6D8B2CC8">
        <w:rPr>
          <w:rFonts w:eastAsiaTheme="minorEastAsia"/>
          <w:color w:val="231F20"/>
        </w:rPr>
        <w:t>involve</w:t>
      </w:r>
      <w:r w:rsidRPr="6D8B2CC8">
        <w:rPr>
          <w:rFonts w:eastAsiaTheme="minorEastAsia"/>
          <w:color w:val="231F20"/>
        </w:rPr>
        <w:t xml:space="preserve"> math and science, but can’t stay in the engineering major. </w:t>
      </w:r>
    </w:p>
    <w:p w14:paraId="388E24E4" w14:textId="3B66E737" w:rsidR="6C9E68E5" w:rsidRDefault="6C9E68E5" w:rsidP="6C9E68E5">
      <w:pPr>
        <w:spacing w:line="240" w:lineRule="auto"/>
        <w:rPr>
          <w:i/>
          <w:iCs/>
        </w:rPr>
      </w:pPr>
    </w:p>
    <w:p w14:paraId="044A46F5" w14:textId="26703A3E" w:rsidR="6C9E68E5" w:rsidRDefault="6C9E68E5" w:rsidP="6C9E68E5">
      <w:pPr>
        <w:spacing w:after="0" w:line="240" w:lineRule="auto"/>
        <w:ind w:left="29"/>
        <w:rPr>
          <w:b/>
          <w:bCs/>
          <w:i/>
          <w:iCs/>
          <w:color w:val="92D050"/>
          <w:sz w:val="28"/>
          <w:szCs w:val="28"/>
        </w:rPr>
      </w:pPr>
      <w:r w:rsidRPr="6C9E68E5">
        <w:rPr>
          <w:b/>
          <w:bCs/>
          <w:i/>
          <w:iCs/>
          <w:color w:val="92D050"/>
          <w:sz w:val="28"/>
          <w:szCs w:val="28"/>
        </w:rPr>
        <w:t>Assessments</w:t>
      </w:r>
    </w:p>
    <w:p w14:paraId="4AAE32EB" w14:textId="74C547EB" w:rsidR="44B9C229" w:rsidRDefault="44B9C229" w:rsidP="6C9E68E5">
      <w:pPr>
        <w:pStyle w:val="ListParagraph"/>
        <w:numPr>
          <w:ilvl w:val="0"/>
          <w:numId w:val="3"/>
        </w:numPr>
        <w:tabs>
          <w:tab w:val="left" w:pos="8300"/>
        </w:tabs>
        <w:spacing w:after="0" w:line="240" w:lineRule="auto"/>
        <w:ind w:left="648"/>
      </w:pPr>
      <w:r>
        <w:t>A 16-year-old high school student wants to take the SDS assessment.</w:t>
      </w:r>
    </w:p>
    <w:p w14:paraId="4F64F875" w14:textId="77777777" w:rsidR="005A5CE1" w:rsidRDefault="005A5CE1" w:rsidP="005A5CE1">
      <w:pPr>
        <w:pStyle w:val="ListParagraph"/>
        <w:tabs>
          <w:tab w:val="left" w:pos="8300"/>
        </w:tabs>
        <w:spacing w:after="0" w:line="240" w:lineRule="auto"/>
        <w:ind w:left="648"/>
      </w:pPr>
    </w:p>
    <w:p w14:paraId="1313D540" w14:textId="77777777" w:rsidR="005A5CE1" w:rsidRDefault="005A5CE1" w:rsidP="005A5CE1">
      <w:pPr>
        <w:pStyle w:val="ListParagraph"/>
      </w:pPr>
    </w:p>
    <w:p w14:paraId="6295420D" w14:textId="77777777" w:rsidR="005A5CE1" w:rsidRDefault="005A5CE1" w:rsidP="005A5CE1">
      <w:pPr>
        <w:pStyle w:val="ListParagraph"/>
        <w:tabs>
          <w:tab w:val="left" w:pos="8300"/>
        </w:tabs>
        <w:spacing w:after="0" w:line="240" w:lineRule="auto"/>
        <w:ind w:left="648"/>
      </w:pPr>
    </w:p>
    <w:p w14:paraId="50F15A43" w14:textId="59CCE8E7" w:rsidR="44B9C229" w:rsidRDefault="44B9C229" w:rsidP="6D8B2CC8">
      <w:pPr>
        <w:pStyle w:val="ListParagraph"/>
        <w:numPr>
          <w:ilvl w:val="0"/>
          <w:numId w:val="3"/>
        </w:numPr>
        <w:tabs>
          <w:tab w:val="left" w:pos="640"/>
        </w:tabs>
        <w:spacing w:before="91" w:after="0" w:line="240" w:lineRule="auto"/>
        <w:ind w:left="648"/>
        <w:rPr>
          <w:rFonts w:eastAsiaTheme="minorEastAsia"/>
          <w:color w:val="231F20"/>
        </w:rPr>
      </w:pPr>
      <w:r w:rsidRPr="6D8B2CC8">
        <w:rPr>
          <w:rFonts w:eastAsiaTheme="minorEastAsia"/>
          <w:color w:val="231F20"/>
        </w:rPr>
        <w:t>I took the SDS yesterday can you review the results with me.</w:t>
      </w:r>
    </w:p>
    <w:p w14:paraId="67CC2C31" w14:textId="77777777" w:rsidR="005A5CE1" w:rsidRPr="005A5CE1" w:rsidRDefault="005A5CE1" w:rsidP="005A5CE1">
      <w:pPr>
        <w:pStyle w:val="ListParagraph"/>
        <w:rPr>
          <w:rFonts w:eastAsiaTheme="minorEastAsia"/>
          <w:color w:val="231F20"/>
        </w:rPr>
      </w:pPr>
    </w:p>
    <w:p w14:paraId="250FBCD6" w14:textId="77777777" w:rsidR="005A5CE1" w:rsidRDefault="005A5CE1" w:rsidP="005A5CE1">
      <w:pPr>
        <w:pStyle w:val="ListParagraph"/>
        <w:tabs>
          <w:tab w:val="left" w:pos="640"/>
        </w:tabs>
        <w:spacing w:before="91" w:after="0" w:line="240" w:lineRule="auto"/>
        <w:ind w:left="648"/>
        <w:rPr>
          <w:rFonts w:eastAsiaTheme="minorEastAsia"/>
          <w:color w:val="231F20"/>
        </w:rPr>
      </w:pPr>
    </w:p>
    <w:p w14:paraId="4A89A727" w14:textId="2548BCCE" w:rsidR="6C9E68E5" w:rsidRDefault="6C9E68E5" w:rsidP="6C9E68E5">
      <w:pPr>
        <w:spacing w:after="0" w:line="240" w:lineRule="auto"/>
        <w:ind w:left="29"/>
        <w:rPr>
          <w:i/>
          <w:iCs/>
        </w:rPr>
      </w:pPr>
    </w:p>
    <w:p w14:paraId="095470C6" w14:textId="6C208201" w:rsidR="6C9E68E5" w:rsidRDefault="6C9E68E5" w:rsidP="6C9E68E5">
      <w:pPr>
        <w:spacing w:after="0" w:line="240" w:lineRule="auto"/>
        <w:ind w:left="29"/>
        <w:rPr>
          <w:b/>
          <w:bCs/>
          <w:i/>
          <w:iCs/>
          <w:color w:val="00B050"/>
          <w:sz w:val="28"/>
          <w:szCs w:val="28"/>
        </w:rPr>
      </w:pPr>
      <w:r w:rsidRPr="6C9E68E5">
        <w:rPr>
          <w:b/>
          <w:bCs/>
          <w:i/>
          <w:iCs/>
          <w:color w:val="00B050"/>
          <w:sz w:val="28"/>
          <w:szCs w:val="28"/>
        </w:rPr>
        <w:lastRenderedPageBreak/>
        <w:t>Job and Internship Search</w:t>
      </w:r>
    </w:p>
    <w:p w14:paraId="116FCE78" w14:textId="77777777" w:rsidR="004943C0" w:rsidRDefault="004943C0" w:rsidP="6C9E68E5">
      <w:pPr>
        <w:spacing w:after="0" w:line="240" w:lineRule="auto"/>
        <w:ind w:left="29"/>
        <w:rPr>
          <w:b/>
          <w:bCs/>
          <w:i/>
          <w:iCs/>
          <w:color w:val="00B050"/>
          <w:sz w:val="28"/>
          <w:szCs w:val="28"/>
        </w:rPr>
      </w:pPr>
    </w:p>
    <w:p w14:paraId="611E5496" w14:textId="77777777" w:rsidR="005A5CE1" w:rsidRDefault="005A5CE1" w:rsidP="005A5CE1">
      <w:pPr>
        <w:pStyle w:val="ListParagraph"/>
        <w:tabs>
          <w:tab w:val="left" w:pos="8300"/>
        </w:tabs>
        <w:spacing w:after="0" w:line="240" w:lineRule="auto"/>
        <w:ind w:left="648"/>
      </w:pPr>
    </w:p>
    <w:p w14:paraId="0E9B777F" w14:textId="639FEEE2" w:rsidR="005B12D5" w:rsidRPr="005A5CE1" w:rsidRDefault="005B12D5" w:rsidP="6D8B2CC8">
      <w:pPr>
        <w:pStyle w:val="ListParagraph"/>
        <w:numPr>
          <w:ilvl w:val="0"/>
          <w:numId w:val="3"/>
        </w:numPr>
        <w:tabs>
          <w:tab w:val="left" w:pos="8300"/>
        </w:tabs>
        <w:spacing w:after="0" w:line="240" w:lineRule="auto"/>
        <w:ind w:left="648"/>
        <w:rPr>
          <w:rFonts w:eastAsiaTheme="minorEastAsia"/>
        </w:rPr>
      </w:pPr>
      <w:r>
        <w:t xml:space="preserve">A senior student who is updating their LinkedIn before starting the job search. </w:t>
      </w:r>
    </w:p>
    <w:p w14:paraId="4A41A9B4" w14:textId="77777777" w:rsidR="005A5CE1" w:rsidRPr="005A5CE1" w:rsidRDefault="005A5CE1" w:rsidP="005A5CE1">
      <w:pPr>
        <w:pStyle w:val="ListParagraph"/>
        <w:rPr>
          <w:rFonts w:eastAsiaTheme="minorEastAsia"/>
        </w:rPr>
      </w:pPr>
    </w:p>
    <w:p w14:paraId="099C3FA1" w14:textId="77777777" w:rsidR="005A5CE1" w:rsidRDefault="005A5CE1" w:rsidP="005A5CE1">
      <w:pPr>
        <w:pStyle w:val="ListParagraph"/>
        <w:tabs>
          <w:tab w:val="left" w:pos="8300"/>
        </w:tabs>
        <w:spacing w:after="0" w:line="240" w:lineRule="auto"/>
        <w:ind w:left="648"/>
        <w:rPr>
          <w:rFonts w:eastAsiaTheme="minorEastAsia"/>
        </w:rPr>
      </w:pPr>
    </w:p>
    <w:p w14:paraId="548248A0" w14:textId="19E0BB08" w:rsidR="44B9C229" w:rsidRDefault="44B9C229" w:rsidP="6D8B2CC8">
      <w:pPr>
        <w:pStyle w:val="ListParagraph"/>
        <w:numPr>
          <w:ilvl w:val="0"/>
          <w:numId w:val="3"/>
        </w:numPr>
        <w:tabs>
          <w:tab w:val="left" w:pos="8300"/>
        </w:tabs>
        <w:spacing w:after="0" w:line="240" w:lineRule="auto"/>
        <w:ind w:left="648"/>
      </w:pPr>
      <w:r>
        <w:t>A student comes in wanting to know more about international internships, and job opportunities as graduation is approaching.</w:t>
      </w:r>
    </w:p>
    <w:p w14:paraId="5D73D947" w14:textId="77777777" w:rsidR="005A5CE1" w:rsidRDefault="005A5CE1" w:rsidP="005A5CE1">
      <w:pPr>
        <w:pStyle w:val="ListParagraph"/>
        <w:tabs>
          <w:tab w:val="left" w:pos="8300"/>
        </w:tabs>
        <w:spacing w:after="0" w:line="240" w:lineRule="auto"/>
        <w:ind w:left="648"/>
      </w:pPr>
    </w:p>
    <w:p w14:paraId="4B6B410F" w14:textId="77777777" w:rsidR="005A5CE1" w:rsidRPr="005A5CE1" w:rsidRDefault="005A5CE1" w:rsidP="005A5CE1">
      <w:pPr>
        <w:pStyle w:val="ListParagraph"/>
        <w:rPr>
          <w:rFonts w:eastAsiaTheme="minorEastAsia"/>
        </w:rPr>
      </w:pPr>
    </w:p>
    <w:p w14:paraId="68919916" w14:textId="77777777" w:rsidR="005A5CE1" w:rsidRDefault="005A5CE1" w:rsidP="005A5CE1">
      <w:pPr>
        <w:pStyle w:val="ListParagraph"/>
        <w:tabs>
          <w:tab w:val="left" w:pos="8300"/>
        </w:tabs>
        <w:spacing w:after="0" w:line="240" w:lineRule="auto"/>
        <w:ind w:left="648"/>
        <w:rPr>
          <w:rFonts w:eastAsiaTheme="minorEastAsia"/>
          <w:color w:val="231F20"/>
        </w:rPr>
      </w:pPr>
    </w:p>
    <w:p w14:paraId="6FB00DBE" w14:textId="34AADAE7" w:rsidR="2E141D44" w:rsidRPr="005A5CE1" w:rsidRDefault="2E141D44" w:rsidP="6D8B2CC8">
      <w:pPr>
        <w:pStyle w:val="ListParagraph"/>
        <w:numPr>
          <w:ilvl w:val="0"/>
          <w:numId w:val="3"/>
        </w:numPr>
        <w:tabs>
          <w:tab w:val="left" w:pos="8300"/>
        </w:tabs>
        <w:spacing w:after="0" w:line="240" w:lineRule="auto"/>
        <w:ind w:left="648"/>
        <w:rPr>
          <w:rFonts w:eastAsiaTheme="minorEastAsia"/>
          <w:color w:val="231F20"/>
        </w:rPr>
      </w:pPr>
      <w:r w:rsidRPr="6D8B2CC8">
        <w:rPr>
          <w:rFonts w:ascii="Calibri" w:eastAsia="Calibri" w:hAnsi="Calibri" w:cs="Calibri"/>
          <w:color w:val="231F20"/>
        </w:rPr>
        <w:t xml:space="preserve">I need a part-time job to help pay my part of the rent and other bills. Do you know where I can find a job fast? </w:t>
      </w:r>
    </w:p>
    <w:p w14:paraId="27748851" w14:textId="77777777" w:rsidR="005A5CE1" w:rsidRPr="005A5CE1" w:rsidRDefault="005A5CE1" w:rsidP="005A5CE1">
      <w:pPr>
        <w:pStyle w:val="ListParagraph"/>
        <w:rPr>
          <w:rFonts w:eastAsiaTheme="minorEastAsia"/>
          <w:color w:val="231F20"/>
        </w:rPr>
      </w:pPr>
    </w:p>
    <w:p w14:paraId="199C97B4" w14:textId="77777777" w:rsidR="005A5CE1" w:rsidRDefault="005A5CE1" w:rsidP="005A5CE1">
      <w:pPr>
        <w:pStyle w:val="ListParagraph"/>
        <w:tabs>
          <w:tab w:val="left" w:pos="8300"/>
        </w:tabs>
        <w:spacing w:after="0" w:line="240" w:lineRule="auto"/>
        <w:ind w:left="648"/>
        <w:rPr>
          <w:rFonts w:eastAsiaTheme="minorEastAsia"/>
          <w:color w:val="231F20"/>
        </w:rPr>
      </w:pPr>
    </w:p>
    <w:p w14:paraId="4BCAE228" w14:textId="77777777" w:rsidR="005A5CE1" w:rsidRDefault="005A5CE1" w:rsidP="005A5CE1">
      <w:pPr>
        <w:pStyle w:val="ListParagraph"/>
        <w:tabs>
          <w:tab w:val="left" w:pos="8300"/>
        </w:tabs>
        <w:spacing w:after="0" w:line="240" w:lineRule="auto"/>
        <w:ind w:left="648"/>
        <w:rPr>
          <w:rFonts w:eastAsiaTheme="minorEastAsia"/>
          <w:color w:val="231F20"/>
        </w:rPr>
      </w:pPr>
    </w:p>
    <w:p w14:paraId="406B0773" w14:textId="4152E9D4" w:rsidR="44B9C229" w:rsidRDefault="44B9C229" w:rsidP="6D8B2CC8">
      <w:pPr>
        <w:pStyle w:val="ListParagraph"/>
        <w:numPr>
          <w:ilvl w:val="0"/>
          <w:numId w:val="3"/>
        </w:numPr>
        <w:tabs>
          <w:tab w:val="left" w:pos="8300"/>
        </w:tabs>
        <w:spacing w:after="0" w:line="240" w:lineRule="auto"/>
        <w:ind w:left="648"/>
        <w:rPr>
          <w:rFonts w:eastAsiaTheme="minorEastAsia"/>
          <w:color w:val="231F20"/>
        </w:rPr>
      </w:pPr>
      <w:r w:rsidRPr="6D8B2CC8">
        <w:rPr>
          <w:rFonts w:eastAsiaTheme="minorEastAsia"/>
          <w:color w:val="231F20"/>
        </w:rPr>
        <w:t>I am stressed about finding a part time job and have applied for 50 job and no one has gotten back with me.</w:t>
      </w:r>
    </w:p>
    <w:p w14:paraId="716AD4ED" w14:textId="77777777" w:rsidR="005A5CE1" w:rsidRPr="005A5CE1" w:rsidRDefault="005A5CE1" w:rsidP="005A5CE1">
      <w:pPr>
        <w:pStyle w:val="ListParagraph"/>
        <w:rPr>
          <w:rFonts w:eastAsiaTheme="minorEastAsia"/>
          <w:color w:val="231F20"/>
        </w:rPr>
      </w:pPr>
    </w:p>
    <w:p w14:paraId="24E146EE" w14:textId="77777777" w:rsidR="005A5CE1" w:rsidRDefault="005A5CE1" w:rsidP="005A5CE1">
      <w:pPr>
        <w:pStyle w:val="ListParagraph"/>
        <w:tabs>
          <w:tab w:val="left" w:pos="8300"/>
        </w:tabs>
        <w:spacing w:after="0" w:line="240" w:lineRule="auto"/>
        <w:ind w:left="648"/>
        <w:rPr>
          <w:rFonts w:eastAsiaTheme="minorEastAsia"/>
          <w:color w:val="231F20"/>
        </w:rPr>
      </w:pPr>
    </w:p>
    <w:p w14:paraId="125717AB" w14:textId="779FB3F4" w:rsidR="44B9C229" w:rsidRDefault="44B9C229" w:rsidP="6D8B2CC8">
      <w:pPr>
        <w:pStyle w:val="ListParagraph"/>
        <w:numPr>
          <w:ilvl w:val="0"/>
          <w:numId w:val="3"/>
        </w:numPr>
        <w:tabs>
          <w:tab w:val="left" w:pos="640"/>
        </w:tabs>
        <w:spacing w:before="91" w:after="0" w:line="240" w:lineRule="auto"/>
        <w:ind w:left="648"/>
        <w:rPr>
          <w:rFonts w:eastAsiaTheme="minorEastAsia"/>
          <w:color w:val="231F20"/>
        </w:rPr>
      </w:pPr>
      <w:r w:rsidRPr="6D8B2CC8">
        <w:rPr>
          <w:rFonts w:eastAsiaTheme="minorEastAsia"/>
          <w:color w:val="231F20"/>
        </w:rPr>
        <w:t>I am looking for a full time and I don’t know how to find any.</w:t>
      </w:r>
    </w:p>
    <w:p w14:paraId="44C78CAE" w14:textId="77777777" w:rsidR="005A5CE1" w:rsidRDefault="005A5CE1" w:rsidP="005A5CE1">
      <w:pPr>
        <w:pStyle w:val="ListParagraph"/>
        <w:tabs>
          <w:tab w:val="left" w:pos="640"/>
        </w:tabs>
        <w:spacing w:before="91" w:after="0" w:line="240" w:lineRule="auto"/>
        <w:ind w:left="648"/>
        <w:rPr>
          <w:rFonts w:eastAsiaTheme="minorEastAsia"/>
          <w:color w:val="231F20"/>
        </w:rPr>
      </w:pPr>
    </w:p>
    <w:p w14:paraId="445C891C" w14:textId="366CBE90" w:rsidR="44B9C229" w:rsidRDefault="44B9C229" w:rsidP="6D8B2CC8">
      <w:pPr>
        <w:pStyle w:val="ListParagraph"/>
        <w:numPr>
          <w:ilvl w:val="0"/>
          <w:numId w:val="3"/>
        </w:numPr>
        <w:tabs>
          <w:tab w:val="left" w:pos="8300"/>
        </w:tabs>
        <w:spacing w:after="0" w:line="240" w:lineRule="auto"/>
        <w:ind w:left="648"/>
        <w:rPr>
          <w:rFonts w:eastAsiaTheme="minorEastAsia"/>
          <w:color w:val="231F20"/>
        </w:rPr>
      </w:pPr>
      <w:r w:rsidRPr="6D8B2CC8">
        <w:rPr>
          <w:rFonts w:eastAsiaTheme="minorEastAsia"/>
          <w:color w:val="231F20"/>
        </w:rPr>
        <w:t>I am looking for a job on campus and I am an international student.</w:t>
      </w:r>
    </w:p>
    <w:p w14:paraId="54DE1863" w14:textId="77777777" w:rsidR="005A5CE1" w:rsidRPr="005A5CE1" w:rsidRDefault="005A5CE1" w:rsidP="005A5CE1">
      <w:pPr>
        <w:pStyle w:val="ListParagraph"/>
        <w:rPr>
          <w:rFonts w:eastAsiaTheme="minorEastAsia"/>
          <w:color w:val="231F20"/>
        </w:rPr>
      </w:pPr>
    </w:p>
    <w:p w14:paraId="04D75B81" w14:textId="77777777" w:rsidR="005A5CE1" w:rsidRDefault="005A5CE1" w:rsidP="005A5CE1">
      <w:pPr>
        <w:pStyle w:val="ListParagraph"/>
        <w:tabs>
          <w:tab w:val="left" w:pos="8300"/>
        </w:tabs>
        <w:spacing w:after="0" w:line="240" w:lineRule="auto"/>
        <w:ind w:left="648"/>
        <w:rPr>
          <w:rFonts w:eastAsiaTheme="minorEastAsia"/>
          <w:color w:val="231F20"/>
        </w:rPr>
      </w:pPr>
    </w:p>
    <w:p w14:paraId="29314D94" w14:textId="77777777" w:rsidR="005A5CE1" w:rsidRDefault="005A5CE1" w:rsidP="005A5CE1">
      <w:pPr>
        <w:pStyle w:val="ListParagraph"/>
        <w:tabs>
          <w:tab w:val="left" w:pos="640"/>
        </w:tabs>
        <w:spacing w:before="91" w:after="0" w:line="240" w:lineRule="auto"/>
        <w:ind w:left="648"/>
        <w:rPr>
          <w:rFonts w:eastAsiaTheme="minorEastAsia"/>
          <w:color w:val="231F20"/>
        </w:rPr>
      </w:pPr>
    </w:p>
    <w:p w14:paraId="416531A2" w14:textId="47B0BAB3" w:rsidR="44B9C229" w:rsidRDefault="44B9C229" w:rsidP="6D8B2CC8">
      <w:pPr>
        <w:pStyle w:val="ListParagraph"/>
        <w:numPr>
          <w:ilvl w:val="0"/>
          <w:numId w:val="3"/>
        </w:numPr>
        <w:tabs>
          <w:tab w:val="left" w:pos="640"/>
        </w:tabs>
        <w:spacing w:before="91" w:after="0" w:line="240" w:lineRule="auto"/>
        <w:ind w:left="648"/>
        <w:rPr>
          <w:rFonts w:eastAsiaTheme="minorEastAsia"/>
          <w:color w:val="231F20"/>
        </w:rPr>
      </w:pPr>
      <w:r w:rsidRPr="6D8B2CC8">
        <w:rPr>
          <w:rFonts w:eastAsiaTheme="minorEastAsia"/>
          <w:color w:val="231F20"/>
        </w:rPr>
        <w:t xml:space="preserve">How do I find housing for my internship in NYC this summer? </w:t>
      </w:r>
    </w:p>
    <w:p w14:paraId="61F750FF" w14:textId="77777777" w:rsidR="005A5CE1" w:rsidRDefault="005A5CE1" w:rsidP="005A5CE1">
      <w:pPr>
        <w:pStyle w:val="ListParagraph"/>
        <w:tabs>
          <w:tab w:val="left" w:pos="640"/>
        </w:tabs>
        <w:spacing w:before="91" w:after="0" w:line="240" w:lineRule="auto"/>
        <w:ind w:left="648"/>
        <w:rPr>
          <w:rFonts w:eastAsiaTheme="minorEastAsia"/>
          <w:color w:val="231F20"/>
        </w:rPr>
      </w:pPr>
    </w:p>
    <w:p w14:paraId="4F712160" w14:textId="67EB3D05" w:rsidR="44B9C229" w:rsidRPr="005A5CE1" w:rsidRDefault="44B9C229" w:rsidP="6C9E68E5">
      <w:pPr>
        <w:pStyle w:val="ListParagraph"/>
        <w:numPr>
          <w:ilvl w:val="0"/>
          <w:numId w:val="3"/>
        </w:numPr>
        <w:tabs>
          <w:tab w:val="left" w:pos="8300"/>
        </w:tabs>
        <w:spacing w:after="0" w:line="240" w:lineRule="auto"/>
        <w:ind w:left="648"/>
        <w:rPr>
          <w:rFonts w:eastAsiaTheme="minorEastAsia"/>
          <w:color w:val="231F20"/>
        </w:rPr>
      </w:pPr>
      <w:r w:rsidRPr="6D8B2CC8">
        <w:rPr>
          <w:rFonts w:ascii="Calibri" w:eastAsia="Calibri" w:hAnsi="Calibri" w:cs="Calibri"/>
        </w:rPr>
        <w:t>An international student getting ready to graduate wants help locating employers who might sponsor an H1-B visa?</w:t>
      </w:r>
    </w:p>
    <w:p w14:paraId="403CB702" w14:textId="77777777" w:rsidR="005A5CE1" w:rsidRPr="005A5CE1" w:rsidRDefault="005A5CE1" w:rsidP="005A5CE1">
      <w:pPr>
        <w:pStyle w:val="ListParagraph"/>
        <w:rPr>
          <w:rFonts w:eastAsiaTheme="minorEastAsia"/>
          <w:color w:val="231F20"/>
        </w:rPr>
      </w:pPr>
    </w:p>
    <w:p w14:paraId="14DFA451" w14:textId="47FD96D5" w:rsidR="6C9E68E5" w:rsidRDefault="6C9E68E5" w:rsidP="6C9E68E5">
      <w:pPr>
        <w:spacing w:after="0" w:line="240" w:lineRule="auto"/>
        <w:ind w:left="29"/>
        <w:rPr>
          <w:b/>
          <w:bCs/>
          <w:i/>
          <w:iCs/>
          <w:color w:val="00B0F0"/>
          <w:sz w:val="28"/>
          <w:szCs w:val="28"/>
        </w:rPr>
      </w:pPr>
      <w:r w:rsidRPr="6C9E68E5">
        <w:rPr>
          <w:b/>
          <w:bCs/>
          <w:i/>
          <w:iCs/>
          <w:color w:val="00B0F0"/>
          <w:sz w:val="28"/>
          <w:szCs w:val="28"/>
        </w:rPr>
        <w:t>Salary and Job Negotiations</w:t>
      </w:r>
    </w:p>
    <w:p w14:paraId="2C7018BC" w14:textId="77777777" w:rsidR="005A5CE1" w:rsidRDefault="005A5CE1" w:rsidP="005A5CE1">
      <w:pPr>
        <w:tabs>
          <w:tab w:val="left" w:pos="8300"/>
        </w:tabs>
        <w:spacing w:after="0" w:line="240" w:lineRule="auto"/>
      </w:pPr>
    </w:p>
    <w:p w14:paraId="3C126FD9" w14:textId="178414EC" w:rsidR="44B9C229" w:rsidRDefault="44B9C229" w:rsidP="6D8B2CC8">
      <w:pPr>
        <w:pStyle w:val="ListParagraph"/>
        <w:numPr>
          <w:ilvl w:val="0"/>
          <w:numId w:val="3"/>
        </w:numPr>
        <w:tabs>
          <w:tab w:val="left" w:pos="8300"/>
        </w:tabs>
        <w:spacing w:after="0" w:line="240" w:lineRule="auto"/>
        <w:ind w:left="648"/>
        <w:rPr>
          <w:rFonts w:eastAsiaTheme="minorEastAsia"/>
          <w:color w:val="231F20"/>
        </w:rPr>
      </w:pPr>
      <w:r w:rsidRPr="6D8B2CC8">
        <w:rPr>
          <w:rFonts w:eastAsiaTheme="minorEastAsia"/>
          <w:color w:val="231F20"/>
        </w:rPr>
        <w:t>I need help negotiating a job offer.</w:t>
      </w:r>
    </w:p>
    <w:p w14:paraId="652E8F3E" w14:textId="09384A83" w:rsidR="6C9E68E5" w:rsidRDefault="6C9E68E5" w:rsidP="6C9E68E5">
      <w:pPr>
        <w:spacing w:after="0" w:line="240" w:lineRule="auto"/>
        <w:ind w:left="29"/>
        <w:rPr>
          <w:i/>
          <w:iCs/>
        </w:rPr>
      </w:pPr>
    </w:p>
    <w:p w14:paraId="0EB8D4E9" w14:textId="1E8A9601" w:rsidR="6C9E68E5" w:rsidRDefault="6C9E68E5" w:rsidP="6C9E68E5">
      <w:pPr>
        <w:spacing w:after="0" w:line="240" w:lineRule="auto"/>
        <w:ind w:left="29"/>
        <w:rPr>
          <w:b/>
          <w:bCs/>
          <w:i/>
          <w:iCs/>
          <w:color w:val="0070C0"/>
          <w:sz w:val="28"/>
          <w:szCs w:val="28"/>
        </w:rPr>
      </w:pPr>
      <w:r w:rsidRPr="6C9E68E5">
        <w:rPr>
          <w:b/>
          <w:bCs/>
          <w:i/>
          <w:iCs/>
          <w:color w:val="0070C0"/>
          <w:sz w:val="28"/>
          <w:szCs w:val="28"/>
        </w:rPr>
        <w:t>Considering Graduate School</w:t>
      </w:r>
    </w:p>
    <w:p w14:paraId="45A95A9D" w14:textId="77777777" w:rsidR="00EF60C8" w:rsidRDefault="00EF60C8" w:rsidP="6C9E68E5">
      <w:pPr>
        <w:spacing w:after="0" w:line="240" w:lineRule="auto"/>
        <w:ind w:left="29"/>
        <w:rPr>
          <w:b/>
          <w:bCs/>
          <w:i/>
          <w:iCs/>
          <w:color w:val="0070C0"/>
          <w:sz w:val="28"/>
          <w:szCs w:val="28"/>
        </w:rPr>
      </w:pPr>
    </w:p>
    <w:p w14:paraId="2A1B8296" w14:textId="29A964F2" w:rsidR="44B9C229" w:rsidRPr="005A5CE1" w:rsidRDefault="44B9C229" w:rsidP="6D8B2CC8">
      <w:pPr>
        <w:pStyle w:val="ListParagraph"/>
        <w:numPr>
          <w:ilvl w:val="0"/>
          <w:numId w:val="3"/>
        </w:numPr>
        <w:tabs>
          <w:tab w:val="left" w:pos="640"/>
        </w:tabs>
        <w:spacing w:before="91" w:after="0" w:line="240" w:lineRule="auto"/>
        <w:ind w:left="648"/>
        <w:rPr>
          <w:color w:val="231F20"/>
        </w:rPr>
      </w:pPr>
      <w:r w:rsidRPr="6D8B2CC8">
        <w:rPr>
          <w:rFonts w:eastAsiaTheme="minorEastAsia"/>
          <w:color w:val="231F20"/>
        </w:rPr>
        <w:t>A student is pre-med and is looking for help with choosing a med school.</w:t>
      </w:r>
    </w:p>
    <w:p w14:paraId="62925252" w14:textId="77777777" w:rsidR="005A5CE1" w:rsidRPr="005A5CE1" w:rsidRDefault="005A5CE1" w:rsidP="005A5CE1">
      <w:pPr>
        <w:tabs>
          <w:tab w:val="left" w:pos="640"/>
        </w:tabs>
        <w:spacing w:before="91" w:after="0" w:line="240" w:lineRule="auto"/>
        <w:rPr>
          <w:color w:val="231F20"/>
        </w:rPr>
      </w:pPr>
    </w:p>
    <w:p w14:paraId="4E915573" w14:textId="77777777" w:rsidR="005A5CE1" w:rsidRPr="005A5CE1" w:rsidRDefault="005A5CE1" w:rsidP="005A5CE1">
      <w:pPr>
        <w:tabs>
          <w:tab w:val="left" w:pos="640"/>
        </w:tabs>
        <w:spacing w:before="91" w:after="0" w:line="240" w:lineRule="auto"/>
        <w:rPr>
          <w:rFonts w:eastAsiaTheme="minorEastAsia"/>
          <w:color w:val="231F20"/>
        </w:rPr>
      </w:pPr>
    </w:p>
    <w:p w14:paraId="2692F078" w14:textId="2136D803" w:rsidR="44B9C229" w:rsidRPr="005A5CE1" w:rsidRDefault="44B9C229" w:rsidP="6D8B2CC8">
      <w:pPr>
        <w:pStyle w:val="ListParagraph"/>
        <w:numPr>
          <w:ilvl w:val="0"/>
          <w:numId w:val="3"/>
        </w:numPr>
        <w:tabs>
          <w:tab w:val="left" w:pos="640"/>
        </w:tabs>
        <w:spacing w:before="91" w:after="0" w:line="240" w:lineRule="auto"/>
        <w:ind w:left="648"/>
        <w:rPr>
          <w:color w:val="231F20"/>
        </w:rPr>
      </w:pPr>
      <w:r w:rsidRPr="6D8B2CC8">
        <w:rPr>
          <w:rFonts w:eastAsiaTheme="minorEastAsia"/>
          <w:color w:val="231F20"/>
        </w:rPr>
        <w:t xml:space="preserve">I am looking to apply to law school, what should I major in? </w:t>
      </w:r>
    </w:p>
    <w:p w14:paraId="214AB658" w14:textId="77777777" w:rsidR="005A5CE1" w:rsidRPr="005A5CE1" w:rsidRDefault="005A5CE1" w:rsidP="005A5CE1">
      <w:pPr>
        <w:pStyle w:val="ListParagraph"/>
        <w:rPr>
          <w:color w:val="231F20"/>
        </w:rPr>
      </w:pPr>
    </w:p>
    <w:p w14:paraId="5009C155" w14:textId="77777777" w:rsidR="005A5CE1" w:rsidRPr="005A5CE1" w:rsidRDefault="005A5CE1" w:rsidP="005A5CE1">
      <w:pPr>
        <w:tabs>
          <w:tab w:val="left" w:pos="640"/>
        </w:tabs>
        <w:spacing w:before="91" w:after="0" w:line="240" w:lineRule="auto"/>
        <w:rPr>
          <w:color w:val="231F20"/>
        </w:rPr>
      </w:pPr>
    </w:p>
    <w:p w14:paraId="479F4C0E" w14:textId="592393F6" w:rsidR="44B9C229" w:rsidRDefault="44B9C229" w:rsidP="6D8B2CC8">
      <w:pPr>
        <w:pStyle w:val="ListParagraph"/>
        <w:numPr>
          <w:ilvl w:val="0"/>
          <w:numId w:val="3"/>
        </w:numPr>
        <w:tabs>
          <w:tab w:val="left" w:pos="640"/>
        </w:tabs>
        <w:spacing w:before="91" w:after="0" w:line="240" w:lineRule="auto"/>
        <w:ind w:left="648"/>
        <w:rPr>
          <w:rFonts w:eastAsiaTheme="minorEastAsia"/>
          <w:color w:val="231F20"/>
        </w:rPr>
      </w:pPr>
      <w:r w:rsidRPr="6D8B2CC8">
        <w:rPr>
          <w:rFonts w:eastAsiaTheme="minorEastAsia"/>
          <w:color w:val="231F20"/>
        </w:rPr>
        <w:t>I have so many options of grad schools and I don’t know how to narrow it down.</w:t>
      </w:r>
    </w:p>
    <w:p w14:paraId="44F01F08" w14:textId="77777777" w:rsidR="005A5CE1" w:rsidRPr="005A5CE1" w:rsidRDefault="005A5CE1" w:rsidP="005A5CE1">
      <w:pPr>
        <w:tabs>
          <w:tab w:val="left" w:pos="640"/>
        </w:tabs>
        <w:spacing w:before="91" w:after="0" w:line="240" w:lineRule="auto"/>
        <w:rPr>
          <w:rFonts w:eastAsiaTheme="minorEastAsia"/>
          <w:color w:val="231F20"/>
        </w:rPr>
      </w:pPr>
    </w:p>
    <w:p w14:paraId="6C2170E8" w14:textId="77777777" w:rsidR="005A5CE1" w:rsidRPr="005A5CE1" w:rsidRDefault="005A5CE1" w:rsidP="005A5CE1">
      <w:pPr>
        <w:tabs>
          <w:tab w:val="left" w:pos="640"/>
        </w:tabs>
        <w:spacing w:before="91" w:after="0" w:line="240" w:lineRule="auto"/>
        <w:rPr>
          <w:rFonts w:eastAsiaTheme="minorEastAsia"/>
          <w:color w:val="231F20"/>
        </w:rPr>
      </w:pPr>
    </w:p>
    <w:p w14:paraId="10C8EC25" w14:textId="55FC775F" w:rsidR="44B9C229" w:rsidRPr="005A5CE1" w:rsidRDefault="44B9C229" w:rsidP="6D8B2CC8">
      <w:pPr>
        <w:pStyle w:val="ListParagraph"/>
        <w:numPr>
          <w:ilvl w:val="0"/>
          <w:numId w:val="3"/>
        </w:numPr>
        <w:tabs>
          <w:tab w:val="left" w:pos="640"/>
        </w:tabs>
        <w:spacing w:before="91" w:after="0" w:line="240" w:lineRule="auto"/>
        <w:ind w:left="648"/>
        <w:rPr>
          <w:rFonts w:eastAsiaTheme="minorEastAsia"/>
          <w:color w:val="231F20"/>
        </w:rPr>
      </w:pPr>
      <w:r w:rsidRPr="6D8B2CC8">
        <w:rPr>
          <w:rFonts w:ascii="Calibri" w:eastAsia="Calibri" w:hAnsi="Calibri" w:cs="Calibri"/>
          <w:color w:val="111111"/>
          <w:sz w:val="21"/>
          <w:szCs w:val="21"/>
        </w:rPr>
        <w:t xml:space="preserve">I am working on my personal statements. How personal should these be, can you give me some feedback? </w:t>
      </w:r>
    </w:p>
    <w:p w14:paraId="517C5EC3" w14:textId="77777777" w:rsidR="005A5CE1" w:rsidRPr="005A5CE1" w:rsidRDefault="005A5CE1" w:rsidP="005A5CE1">
      <w:pPr>
        <w:tabs>
          <w:tab w:val="left" w:pos="640"/>
        </w:tabs>
        <w:spacing w:before="91" w:after="0" w:line="240" w:lineRule="auto"/>
        <w:rPr>
          <w:rFonts w:eastAsiaTheme="minorEastAsia"/>
          <w:color w:val="231F20"/>
        </w:rPr>
      </w:pPr>
    </w:p>
    <w:p w14:paraId="69B10525" w14:textId="48E53C34" w:rsidR="6C9E68E5" w:rsidRDefault="6C9E68E5" w:rsidP="6C9E68E5">
      <w:pPr>
        <w:tabs>
          <w:tab w:val="left" w:pos="8300"/>
        </w:tabs>
        <w:spacing w:after="0" w:line="240" w:lineRule="auto"/>
        <w:ind w:left="29"/>
        <w:rPr>
          <w:b/>
          <w:bCs/>
          <w:color w:val="002060"/>
          <w:sz w:val="28"/>
          <w:szCs w:val="28"/>
        </w:rPr>
      </w:pPr>
      <w:r w:rsidRPr="6C9E68E5">
        <w:rPr>
          <w:b/>
          <w:bCs/>
          <w:color w:val="002060"/>
          <w:sz w:val="28"/>
          <w:szCs w:val="28"/>
        </w:rPr>
        <w:lastRenderedPageBreak/>
        <w:t>Document Reviews</w:t>
      </w:r>
    </w:p>
    <w:p w14:paraId="1D4371A2" w14:textId="77777777" w:rsidR="00491EF1" w:rsidRDefault="00491EF1" w:rsidP="6C9E68E5">
      <w:pPr>
        <w:tabs>
          <w:tab w:val="left" w:pos="8300"/>
        </w:tabs>
        <w:spacing w:after="0" w:line="240" w:lineRule="auto"/>
        <w:ind w:left="29"/>
        <w:rPr>
          <w:b/>
          <w:bCs/>
          <w:color w:val="002060"/>
          <w:sz w:val="28"/>
          <w:szCs w:val="28"/>
        </w:rPr>
      </w:pPr>
    </w:p>
    <w:p w14:paraId="6C5E8044" w14:textId="470719C4" w:rsidR="44B9C229" w:rsidRDefault="44B9C229" w:rsidP="6D8B2CC8">
      <w:pPr>
        <w:pStyle w:val="ListParagraph"/>
        <w:numPr>
          <w:ilvl w:val="0"/>
          <w:numId w:val="3"/>
        </w:numPr>
        <w:tabs>
          <w:tab w:val="left" w:pos="640"/>
        </w:tabs>
        <w:spacing w:after="0" w:line="240" w:lineRule="auto"/>
        <w:ind w:left="648"/>
        <w:rPr>
          <w:rFonts w:eastAsiaTheme="minorEastAsia"/>
          <w:color w:val="231F20"/>
        </w:rPr>
      </w:pPr>
      <w:r w:rsidRPr="6D8B2CC8">
        <w:rPr>
          <w:rFonts w:eastAsiaTheme="minorEastAsia"/>
          <w:color w:val="231F20"/>
        </w:rPr>
        <w:t>I need help setting up my LinkedIn.</w:t>
      </w:r>
    </w:p>
    <w:p w14:paraId="76743DDB" w14:textId="77777777" w:rsidR="005A5CE1" w:rsidRPr="005A5CE1" w:rsidRDefault="005A5CE1" w:rsidP="005A5CE1">
      <w:pPr>
        <w:tabs>
          <w:tab w:val="left" w:pos="640"/>
        </w:tabs>
        <w:spacing w:after="0" w:line="240" w:lineRule="auto"/>
        <w:rPr>
          <w:rFonts w:eastAsiaTheme="minorEastAsia"/>
          <w:color w:val="231F20"/>
        </w:rPr>
      </w:pPr>
    </w:p>
    <w:p w14:paraId="79A297BA" w14:textId="77777777" w:rsidR="005A5CE1" w:rsidRPr="005A5CE1" w:rsidRDefault="005A5CE1" w:rsidP="005A5CE1">
      <w:pPr>
        <w:tabs>
          <w:tab w:val="left" w:pos="640"/>
        </w:tabs>
        <w:spacing w:after="0" w:line="240" w:lineRule="auto"/>
        <w:rPr>
          <w:rFonts w:eastAsiaTheme="minorEastAsia"/>
          <w:color w:val="231F20"/>
        </w:rPr>
      </w:pPr>
    </w:p>
    <w:p w14:paraId="18B66229" w14:textId="2DD6E500" w:rsidR="44B9C229" w:rsidRDefault="44B9C229" w:rsidP="6D8B2CC8">
      <w:pPr>
        <w:pStyle w:val="ListParagraph"/>
        <w:numPr>
          <w:ilvl w:val="0"/>
          <w:numId w:val="3"/>
        </w:numPr>
        <w:tabs>
          <w:tab w:val="left" w:pos="640"/>
        </w:tabs>
        <w:spacing w:after="0" w:line="240" w:lineRule="auto"/>
        <w:ind w:left="648"/>
        <w:rPr>
          <w:rFonts w:eastAsiaTheme="minorEastAsia"/>
          <w:color w:val="231F20"/>
        </w:rPr>
      </w:pPr>
      <w:r w:rsidRPr="6D8B2CC8">
        <w:rPr>
          <w:rFonts w:eastAsiaTheme="minorEastAsia"/>
          <w:color w:val="231F20"/>
        </w:rPr>
        <w:t>A class I am taking is making me have my resume reviewed, can you do this for me?</w:t>
      </w:r>
    </w:p>
    <w:p w14:paraId="281C078B" w14:textId="77777777" w:rsidR="005A5CE1" w:rsidRPr="005A5CE1" w:rsidRDefault="005A5CE1" w:rsidP="005A5CE1">
      <w:pPr>
        <w:tabs>
          <w:tab w:val="left" w:pos="640"/>
        </w:tabs>
        <w:spacing w:after="0" w:line="240" w:lineRule="auto"/>
        <w:rPr>
          <w:rFonts w:eastAsiaTheme="minorEastAsia"/>
          <w:color w:val="231F20"/>
        </w:rPr>
      </w:pPr>
    </w:p>
    <w:p w14:paraId="2DACFB30" w14:textId="77777777" w:rsidR="005A5CE1" w:rsidRPr="005A5CE1" w:rsidRDefault="005A5CE1" w:rsidP="005A5CE1">
      <w:pPr>
        <w:tabs>
          <w:tab w:val="left" w:pos="640"/>
        </w:tabs>
        <w:spacing w:after="0" w:line="240" w:lineRule="auto"/>
        <w:rPr>
          <w:rFonts w:eastAsiaTheme="minorEastAsia"/>
          <w:color w:val="231F20"/>
        </w:rPr>
      </w:pPr>
    </w:p>
    <w:p w14:paraId="20F855C1" w14:textId="11C392F8" w:rsidR="44B9C229" w:rsidRDefault="44B9C229" w:rsidP="6D8B2CC8">
      <w:pPr>
        <w:pStyle w:val="ListParagraph"/>
        <w:numPr>
          <w:ilvl w:val="0"/>
          <w:numId w:val="3"/>
        </w:numPr>
        <w:tabs>
          <w:tab w:val="left" w:pos="640"/>
        </w:tabs>
        <w:spacing w:after="0" w:line="240" w:lineRule="auto"/>
        <w:ind w:left="648"/>
        <w:rPr>
          <w:rFonts w:eastAsiaTheme="minorEastAsia"/>
          <w:color w:val="231F20"/>
        </w:rPr>
      </w:pPr>
      <w:r w:rsidRPr="6D8B2CC8">
        <w:rPr>
          <w:rFonts w:eastAsiaTheme="minorEastAsia"/>
          <w:color w:val="231F20"/>
        </w:rPr>
        <w:t xml:space="preserve">I don’t know how to write a resume, I have nothing right now. </w:t>
      </w:r>
    </w:p>
    <w:p w14:paraId="29007FB6" w14:textId="77777777" w:rsidR="005A5CE1" w:rsidRPr="005A5CE1" w:rsidRDefault="005A5CE1" w:rsidP="005A5CE1">
      <w:pPr>
        <w:pStyle w:val="ListParagraph"/>
        <w:rPr>
          <w:rFonts w:eastAsiaTheme="minorEastAsia"/>
          <w:color w:val="231F20"/>
        </w:rPr>
      </w:pPr>
    </w:p>
    <w:p w14:paraId="1B431A8B" w14:textId="77777777" w:rsidR="005A5CE1" w:rsidRPr="005A5CE1" w:rsidRDefault="005A5CE1" w:rsidP="005A5CE1">
      <w:pPr>
        <w:tabs>
          <w:tab w:val="left" w:pos="640"/>
        </w:tabs>
        <w:spacing w:after="0" w:line="240" w:lineRule="auto"/>
        <w:rPr>
          <w:rFonts w:eastAsiaTheme="minorEastAsia"/>
          <w:color w:val="231F20"/>
        </w:rPr>
      </w:pPr>
    </w:p>
    <w:p w14:paraId="2AC1D340" w14:textId="2844E798" w:rsidR="6D8B2CC8" w:rsidRPr="005A5CE1" w:rsidRDefault="6D8B2CC8" w:rsidP="6D8B2CC8">
      <w:pPr>
        <w:pStyle w:val="ListParagraph"/>
        <w:numPr>
          <w:ilvl w:val="0"/>
          <w:numId w:val="3"/>
        </w:numPr>
        <w:tabs>
          <w:tab w:val="left" w:pos="640"/>
        </w:tabs>
        <w:spacing w:after="0" w:line="240" w:lineRule="auto"/>
        <w:ind w:left="648"/>
        <w:rPr>
          <w:color w:val="231F20"/>
        </w:rPr>
      </w:pPr>
      <w:r w:rsidRPr="6D8B2CC8">
        <w:rPr>
          <w:rFonts w:eastAsiaTheme="minorEastAsia"/>
          <w:color w:val="231F20"/>
        </w:rPr>
        <w:t xml:space="preserve">It’s the middle of career fair week, and there are 8 students waiting. You have been working with a student for 25 minutes and they keep saying “just one more question.” You have answered at least three or four of “their last question, I promise.” What do you do? </w:t>
      </w:r>
    </w:p>
    <w:p w14:paraId="1A787372" w14:textId="77777777" w:rsidR="005A5CE1" w:rsidRPr="005A5CE1" w:rsidRDefault="005A5CE1" w:rsidP="005A5CE1">
      <w:pPr>
        <w:pStyle w:val="ListParagraph"/>
        <w:rPr>
          <w:color w:val="231F20"/>
        </w:rPr>
      </w:pPr>
    </w:p>
    <w:p w14:paraId="74BD3A74" w14:textId="77777777" w:rsidR="005A5CE1" w:rsidRPr="005A5CE1" w:rsidRDefault="005A5CE1" w:rsidP="005A5CE1">
      <w:pPr>
        <w:tabs>
          <w:tab w:val="left" w:pos="640"/>
        </w:tabs>
        <w:spacing w:after="0" w:line="240" w:lineRule="auto"/>
        <w:rPr>
          <w:color w:val="231F20"/>
        </w:rPr>
      </w:pPr>
    </w:p>
    <w:p w14:paraId="620EE428" w14:textId="3370180D" w:rsidR="6D8B2CC8" w:rsidRDefault="6D8B2CC8" w:rsidP="6D8B2CC8">
      <w:pPr>
        <w:pStyle w:val="ListParagraph"/>
        <w:numPr>
          <w:ilvl w:val="0"/>
          <w:numId w:val="3"/>
        </w:numPr>
        <w:tabs>
          <w:tab w:val="left" w:pos="640"/>
        </w:tabs>
        <w:spacing w:after="0" w:line="240" w:lineRule="auto"/>
        <w:ind w:left="648"/>
        <w:rPr>
          <w:color w:val="231F20"/>
        </w:rPr>
      </w:pPr>
      <w:r w:rsidRPr="6D8B2CC8">
        <w:rPr>
          <w:rFonts w:eastAsiaTheme="minorEastAsia"/>
          <w:color w:val="231F20"/>
        </w:rPr>
        <w:t xml:space="preserve">A student plops down 4 cover letters during career fair week when there are a number of folks waiting to be seen. How might you tactfully handle the situation? </w:t>
      </w:r>
    </w:p>
    <w:p w14:paraId="77F9D05A" w14:textId="00935316" w:rsidR="6C9E68E5" w:rsidRDefault="6C9E68E5" w:rsidP="6C9E68E5">
      <w:pPr>
        <w:spacing w:after="0" w:line="240" w:lineRule="auto"/>
        <w:ind w:left="29"/>
        <w:rPr>
          <w:i/>
          <w:iCs/>
        </w:rPr>
      </w:pPr>
    </w:p>
    <w:p w14:paraId="1F05FA23" w14:textId="3F6B060E" w:rsidR="6C9E68E5" w:rsidRDefault="6C9E68E5" w:rsidP="6C9E68E5">
      <w:pPr>
        <w:spacing w:after="0" w:line="240" w:lineRule="auto"/>
        <w:ind w:left="29"/>
        <w:rPr>
          <w:b/>
          <w:bCs/>
          <w:i/>
          <w:iCs/>
          <w:color w:val="7030A0"/>
          <w:sz w:val="28"/>
          <w:szCs w:val="28"/>
        </w:rPr>
      </w:pPr>
      <w:r w:rsidRPr="6C9E68E5">
        <w:rPr>
          <w:b/>
          <w:bCs/>
          <w:i/>
          <w:iCs/>
          <w:color w:val="7030A0"/>
          <w:sz w:val="28"/>
          <w:szCs w:val="28"/>
        </w:rPr>
        <w:t>Referrals</w:t>
      </w:r>
    </w:p>
    <w:p w14:paraId="07D41564" w14:textId="77777777" w:rsidR="00491EF1" w:rsidRDefault="00491EF1" w:rsidP="6C9E68E5">
      <w:pPr>
        <w:spacing w:after="0" w:line="240" w:lineRule="auto"/>
        <w:ind w:left="29"/>
        <w:rPr>
          <w:b/>
          <w:bCs/>
          <w:i/>
          <w:iCs/>
          <w:color w:val="7030A0"/>
          <w:sz w:val="32"/>
          <w:szCs w:val="32"/>
        </w:rPr>
      </w:pPr>
    </w:p>
    <w:p w14:paraId="48864550" w14:textId="7E441523" w:rsidR="005B12D5" w:rsidRDefault="005B12D5" w:rsidP="6C9E68E5">
      <w:pPr>
        <w:pStyle w:val="ListParagraph"/>
        <w:numPr>
          <w:ilvl w:val="0"/>
          <w:numId w:val="3"/>
        </w:numPr>
        <w:tabs>
          <w:tab w:val="left" w:pos="8300"/>
        </w:tabs>
        <w:spacing w:after="0" w:line="240" w:lineRule="auto"/>
        <w:ind w:left="648"/>
      </w:pPr>
      <w:r>
        <w:t xml:space="preserve">A first-year student who is confused about the Build Your Own Foundation requirement and what </w:t>
      </w:r>
      <w:r w:rsidR="00DA7A11">
        <w:t xml:space="preserve">the purpose of the requirement is and how it will benefit them. </w:t>
      </w:r>
    </w:p>
    <w:p w14:paraId="14EBD02F" w14:textId="77777777" w:rsidR="005A5CE1" w:rsidRDefault="005A5CE1" w:rsidP="005A5CE1">
      <w:pPr>
        <w:tabs>
          <w:tab w:val="left" w:pos="8300"/>
        </w:tabs>
        <w:spacing w:after="0" w:line="240" w:lineRule="auto"/>
      </w:pPr>
    </w:p>
    <w:p w14:paraId="5C1BF6FC" w14:textId="77777777" w:rsidR="005A5CE1" w:rsidRDefault="005A5CE1" w:rsidP="005A5CE1">
      <w:pPr>
        <w:tabs>
          <w:tab w:val="left" w:pos="8300"/>
        </w:tabs>
        <w:spacing w:after="0" w:line="240" w:lineRule="auto"/>
      </w:pPr>
    </w:p>
    <w:p w14:paraId="290C439E" w14:textId="13FBEC89" w:rsidR="44B9C229" w:rsidRDefault="44B9C229" w:rsidP="6C9E68E5">
      <w:pPr>
        <w:pStyle w:val="ListParagraph"/>
        <w:numPr>
          <w:ilvl w:val="0"/>
          <w:numId w:val="3"/>
        </w:numPr>
        <w:tabs>
          <w:tab w:val="left" w:pos="8300"/>
        </w:tabs>
        <w:spacing w:after="0" w:line="240" w:lineRule="auto"/>
        <w:ind w:left="648"/>
      </w:pPr>
      <w:r>
        <w:t xml:space="preserve">A student comes in determined to meet with their liaison and asks if they are available right then and there </w:t>
      </w:r>
    </w:p>
    <w:p w14:paraId="42AE028F" w14:textId="77777777" w:rsidR="005A5CE1" w:rsidRDefault="005A5CE1" w:rsidP="005A5CE1">
      <w:pPr>
        <w:tabs>
          <w:tab w:val="left" w:pos="8300"/>
        </w:tabs>
        <w:spacing w:after="0" w:line="240" w:lineRule="auto"/>
      </w:pPr>
    </w:p>
    <w:p w14:paraId="7E40E5F5" w14:textId="77777777" w:rsidR="005A5CE1" w:rsidRDefault="005A5CE1" w:rsidP="005A5CE1">
      <w:pPr>
        <w:tabs>
          <w:tab w:val="left" w:pos="8300"/>
        </w:tabs>
        <w:spacing w:after="0" w:line="240" w:lineRule="auto"/>
      </w:pPr>
    </w:p>
    <w:p w14:paraId="0E7DEF39" w14:textId="26119F17" w:rsidR="44B9C229" w:rsidRDefault="44B9C229" w:rsidP="6C9E68E5">
      <w:pPr>
        <w:pStyle w:val="ListParagraph"/>
        <w:numPr>
          <w:ilvl w:val="0"/>
          <w:numId w:val="3"/>
        </w:numPr>
        <w:tabs>
          <w:tab w:val="left" w:pos="8300"/>
        </w:tabs>
        <w:spacing w:after="0" w:line="240" w:lineRule="auto"/>
        <w:ind w:left="648"/>
      </w:pPr>
      <w:r>
        <w:t xml:space="preserve">A student has an interview tomorrow at 3:00 pm and did not make an appointment with the </w:t>
      </w:r>
      <w:r w:rsidR="00491EF1">
        <w:t>P</w:t>
      </w:r>
      <w:r>
        <w:t>rofessio</w:t>
      </w:r>
      <w:r w:rsidR="00491EF1">
        <w:t>N</w:t>
      </w:r>
      <w:r>
        <w:t>ole closet but is hoping she can still get an outfit today using the closet.</w:t>
      </w:r>
    </w:p>
    <w:p w14:paraId="7328ACCA" w14:textId="77777777" w:rsidR="00491EF1" w:rsidRDefault="00491EF1" w:rsidP="6C9E68E5">
      <w:pPr>
        <w:spacing w:after="0" w:line="240" w:lineRule="auto"/>
        <w:ind w:left="29"/>
        <w:rPr>
          <w:b/>
          <w:bCs/>
          <w:i/>
          <w:iCs/>
          <w:color w:val="F520A3"/>
          <w:sz w:val="28"/>
          <w:szCs w:val="28"/>
        </w:rPr>
      </w:pPr>
    </w:p>
    <w:p w14:paraId="797E9FCA" w14:textId="7A79C913" w:rsidR="6C9E68E5" w:rsidRDefault="6C9E68E5" w:rsidP="6C9E68E5">
      <w:pPr>
        <w:spacing w:after="0" w:line="240" w:lineRule="auto"/>
        <w:ind w:left="29"/>
        <w:rPr>
          <w:b/>
          <w:bCs/>
          <w:i/>
          <w:iCs/>
          <w:color w:val="F520A3"/>
          <w:sz w:val="28"/>
          <w:szCs w:val="28"/>
        </w:rPr>
      </w:pPr>
      <w:r w:rsidRPr="6C9E68E5">
        <w:rPr>
          <w:b/>
          <w:bCs/>
          <w:i/>
          <w:iCs/>
          <w:color w:val="F520A3"/>
          <w:sz w:val="28"/>
          <w:szCs w:val="28"/>
        </w:rPr>
        <w:t>Resources</w:t>
      </w:r>
    </w:p>
    <w:p w14:paraId="2D23DC4F" w14:textId="77777777" w:rsidR="00491EF1" w:rsidRDefault="00491EF1" w:rsidP="6C9E68E5">
      <w:pPr>
        <w:spacing w:after="0" w:line="240" w:lineRule="auto"/>
        <w:ind w:left="29"/>
        <w:rPr>
          <w:b/>
          <w:bCs/>
          <w:i/>
          <w:iCs/>
          <w:color w:val="F520A3"/>
          <w:sz w:val="28"/>
          <w:szCs w:val="28"/>
        </w:rPr>
      </w:pPr>
    </w:p>
    <w:p w14:paraId="73E33A0F" w14:textId="64019618" w:rsidR="0EBB0766" w:rsidRDefault="0EBB0766" w:rsidP="6C9E68E5">
      <w:pPr>
        <w:pStyle w:val="ListParagraph"/>
        <w:numPr>
          <w:ilvl w:val="0"/>
          <w:numId w:val="3"/>
        </w:numPr>
        <w:tabs>
          <w:tab w:val="left" w:pos="8300"/>
        </w:tabs>
        <w:spacing w:after="0" w:line="240" w:lineRule="auto"/>
        <w:ind w:left="648"/>
      </w:pPr>
      <w:r>
        <w:t>A guest of the university who has a meeting with an employee at the career center and requested a parking pass.</w:t>
      </w:r>
    </w:p>
    <w:p w14:paraId="2BE7FC8C" w14:textId="77777777" w:rsidR="005A5CE1" w:rsidRDefault="005A5CE1" w:rsidP="005A5CE1">
      <w:pPr>
        <w:tabs>
          <w:tab w:val="left" w:pos="8300"/>
        </w:tabs>
        <w:spacing w:after="0" w:line="240" w:lineRule="auto"/>
      </w:pPr>
    </w:p>
    <w:p w14:paraId="761D83E0" w14:textId="477D1F20" w:rsidR="0EBB0766" w:rsidRDefault="0EBB0766" w:rsidP="6C9E68E5">
      <w:pPr>
        <w:pStyle w:val="ListParagraph"/>
        <w:numPr>
          <w:ilvl w:val="0"/>
          <w:numId w:val="3"/>
        </w:numPr>
        <w:tabs>
          <w:tab w:val="left" w:pos="8300"/>
        </w:tabs>
        <w:spacing w:after="0" w:line="240" w:lineRule="auto"/>
        <w:ind w:left="648"/>
      </w:pPr>
      <w:r>
        <w:t>A student from SDS who is wanting to utilize the CIP book for an hour.</w:t>
      </w:r>
    </w:p>
    <w:p w14:paraId="261FF534" w14:textId="77777777" w:rsidR="005A5CE1" w:rsidRDefault="005A5CE1" w:rsidP="005A5CE1">
      <w:pPr>
        <w:tabs>
          <w:tab w:val="left" w:pos="8300"/>
        </w:tabs>
        <w:spacing w:after="0" w:line="240" w:lineRule="auto"/>
      </w:pPr>
    </w:p>
    <w:p w14:paraId="78292466" w14:textId="45DC3754" w:rsidR="2E141D44" w:rsidRDefault="2E141D44" w:rsidP="6C9E68E5">
      <w:pPr>
        <w:pStyle w:val="ListParagraph"/>
        <w:numPr>
          <w:ilvl w:val="0"/>
          <w:numId w:val="3"/>
        </w:numPr>
        <w:tabs>
          <w:tab w:val="left" w:pos="8300"/>
        </w:tabs>
        <w:spacing w:after="0" w:line="240" w:lineRule="auto"/>
        <w:ind w:left="648"/>
      </w:pPr>
      <w:r>
        <w:t xml:space="preserve">Hey, can I check these books out? </w:t>
      </w:r>
    </w:p>
    <w:p w14:paraId="2C43691C" w14:textId="77777777" w:rsidR="005A5CE1" w:rsidRDefault="005A5CE1" w:rsidP="005A5CE1">
      <w:pPr>
        <w:tabs>
          <w:tab w:val="left" w:pos="8300"/>
        </w:tabs>
        <w:spacing w:after="0" w:line="240" w:lineRule="auto"/>
      </w:pPr>
    </w:p>
    <w:p w14:paraId="2F961029" w14:textId="237AEF80" w:rsidR="2E141D44" w:rsidRDefault="2E141D44" w:rsidP="6C9E68E5">
      <w:pPr>
        <w:pStyle w:val="ListParagraph"/>
        <w:numPr>
          <w:ilvl w:val="0"/>
          <w:numId w:val="3"/>
        </w:numPr>
        <w:tabs>
          <w:tab w:val="left" w:pos="8300"/>
        </w:tabs>
        <w:spacing w:after="0" w:line="240" w:lineRule="auto"/>
        <w:ind w:left="648"/>
      </w:pPr>
      <w:r>
        <w:t>A community member wants to sign-in and their login isn’t working or they have never been here.</w:t>
      </w:r>
    </w:p>
    <w:p w14:paraId="3E42CD41" w14:textId="77777777" w:rsidR="005A5CE1" w:rsidRDefault="005A5CE1" w:rsidP="005A5CE1">
      <w:pPr>
        <w:tabs>
          <w:tab w:val="left" w:pos="8300"/>
        </w:tabs>
        <w:spacing w:after="0" w:line="240" w:lineRule="auto"/>
      </w:pPr>
    </w:p>
    <w:p w14:paraId="534575CF" w14:textId="13458C6D" w:rsidR="44B9C229" w:rsidRDefault="44B9C229" w:rsidP="6D8B2CC8">
      <w:pPr>
        <w:pStyle w:val="ListParagraph"/>
        <w:numPr>
          <w:ilvl w:val="0"/>
          <w:numId w:val="3"/>
        </w:numPr>
        <w:tabs>
          <w:tab w:val="left" w:pos="8300"/>
        </w:tabs>
        <w:spacing w:after="0" w:line="240" w:lineRule="auto"/>
        <w:ind w:left="648"/>
        <w:rPr>
          <w:rFonts w:eastAsiaTheme="minorEastAsia"/>
          <w:color w:val="231F20"/>
        </w:rPr>
      </w:pPr>
      <w:r w:rsidRPr="6D8B2CC8">
        <w:rPr>
          <w:rFonts w:eastAsiaTheme="minorEastAsia"/>
          <w:color w:val="231F20"/>
        </w:rPr>
        <w:t>I don’t know how to find the career liaison for my major.</w:t>
      </w:r>
    </w:p>
    <w:p w14:paraId="6E28E2E6" w14:textId="77777777" w:rsidR="005A5CE1" w:rsidRPr="005A5CE1" w:rsidRDefault="005A5CE1" w:rsidP="005A5CE1">
      <w:pPr>
        <w:tabs>
          <w:tab w:val="left" w:pos="8300"/>
        </w:tabs>
        <w:spacing w:after="0" w:line="240" w:lineRule="auto"/>
        <w:rPr>
          <w:rFonts w:eastAsiaTheme="minorEastAsia"/>
          <w:color w:val="231F20"/>
        </w:rPr>
      </w:pPr>
    </w:p>
    <w:p w14:paraId="6783BA81" w14:textId="6416E9FD" w:rsidR="44B9C229" w:rsidRDefault="44B9C229" w:rsidP="6D8B2CC8">
      <w:pPr>
        <w:pStyle w:val="ListParagraph"/>
        <w:numPr>
          <w:ilvl w:val="0"/>
          <w:numId w:val="3"/>
        </w:numPr>
        <w:tabs>
          <w:tab w:val="left" w:pos="8300"/>
        </w:tabs>
        <w:spacing w:after="0" w:line="240" w:lineRule="auto"/>
        <w:ind w:left="648"/>
        <w:rPr>
          <w:rFonts w:eastAsiaTheme="minorEastAsia"/>
          <w:color w:val="231F20"/>
        </w:rPr>
      </w:pPr>
      <w:r w:rsidRPr="6D8B2CC8">
        <w:rPr>
          <w:rFonts w:eastAsiaTheme="minorEastAsia"/>
          <w:color w:val="231F20"/>
        </w:rPr>
        <w:t xml:space="preserve">Where do I go to get a headshot? </w:t>
      </w:r>
    </w:p>
    <w:p w14:paraId="60349564" w14:textId="77777777" w:rsidR="005A5CE1" w:rsidRPr="005A5CE1" w:rsidRDefault="005A5CE1" w:rsidP="005A5CE1">
      <w:pPr>
        <w:pStyle w:val="ListParagraph"/>
        <w:rPr>
          <w:rFonts w:eastAsiaTheme="minorEastAsia"/>
          <w:color w:val="231F20"/>
        </w:rPr>
      </w:pPr>
    </w:p>
    <w:p w14:paraId="2201919D" w14:textId="7D7131EE" w:rsidR="44B9C229" w:rsidRPr="005A5CE1" w:rsidRDefault="44B9C229" w:rsidP="6D8B2CC8">
      <w:pPr>
        <w:pStyle w:val="ListParagraph"/>
        <w:numPr>
          <w:ilvl w:val="0"/>
          <w:numId w:val="3"/>
        </w:numPr>
        <w:tabs>
          <w:tab w:val="left" w:pos="8300"/>
        </w:tabs>
        <w:spacing w:after="0" w:line="240" w:lineRule="auto"/>
        <w:ind w:left="648"/>
        <w:rPr>
          <w:rFonts w:eastAsiaTheme="minorEastAsia"/>
          <w:color w:val="231F20"/>
        </w:rPr>
      </w:pPr>
      <w:r w:rsidRPr="6D8B2CC8">
        <w:rPr>
          <w:color w:val="111111"/>
          <w:sz w:val="21"/>
          <w:szCs w:val="21"/>
        </w:rPr>
        <w:t xml:space="preserve">I want to be in the “Garnet Gold Honors” club thing. Can you tell me a little bit about the program, and how to get involved? </w:t>
      </w:r>
    </w:p>
    <w:p w14:paraId="7A955FFC" w14:textId="77777777" w:rsidR="005A5CE1" w:rsidRPr="005A5CE1" w:rsidRDefault="005A5CE1" w:rsidP="005A5CE1">
      <w:pPr>
        <w:tabs>
          <w:tab w:val="left" w:pos="8300"/>
        </w:tabs>
        <w:spacing w:after="0" w:line="240" w:lineRule="auto"/>
        <w:rPr>
          <w:rFonts w:eastAsiaTheme="minorEastAsia"/>
          <w:color w:val="231F20"/>
        </w:rPr>
      </w:pPr>
    </w:p>
    <w:p w14:paraId="55DA44A8" w14:textId="1A64A130" w:rsidR="44B9C229" w:rsidRDefault="44B9C229" w:rsidP="6D8B2CC8">
      <w:pPr>
        <w:pStyle w:val="ListParagraph"/>
        <w:numPr>
          <w:ilvl w:val="0"/>
          <w:numId w:val="3"/>
        </w:numPr>
        <w:tabs>
          <w:tab w:val="left" w:pos="640"/>
        </w:tabs>
        <w:spacing w:before="91" w:after="0" w:line="240" w:lineRule="auto"/>
        <w:ind w:left="648"/>
        <w:rPr>
          <w:rFonts w:eastAsiaTheme="minorEastAsia"/>
          <w:color w:val="231F20"/>
        </w:rPr>
      </w:pPr>
      <w:r w:rsidRPr="6D8B2CC8">
        <w:rPr>
          <w:rFonts w:eastAsiaTheme="minorEastAsia"/>
          <w:color w:val="231F20"/>
        </w:rPr>
        <w:t xml:space="preserve">What are the job fairs on campus this year? </w:t>
      </w:r>
    </w:p>
    <w:p w14:paraId="5A775FF8" w14:textId="0D10F99E" w:rsidR="6C9E68E5" w:rsidRDefault="6C9E68E5" w:rsidP="6C9E68E5">
      <w:pPr>
        <w:spacing w:line="240" w:lineRule="auto"/>
        <w:rPr>
          <w:b/>
          <w:bCs/>
          <w:i/>
          <w:iCs/>
          <w:color w:val="D9D927"/>
          <w:sz w:val="28"/>
          <w:szCs w:val="28"/>
        </w:rPr>
      </w:pPr>
      <w:bookmarkStart w:id="0" w:name="_GoBack"/>
      <w:bookmarkEnd w:id="0"/>
      <w:r w:rsidRPr="6C9E68E5">
        <w:rPr>
          <w:b/>
          <w:bCs/>
          <w:color w:val="BF8FF2"/>
          <w:sz w:val="28"/>
          <w:szCs w:val="28"/>
        </w:rPr>
        <w:lastRenderedPageBreak/>
        <w:t xml:space="preserve">Challenging Situations (More details included) / </w:t>
      </w:r>
      <w:r w:rsidRPr="6C9E68E5">
        <w:rPr>
          <w:b/>
          <w:bCs/>
          <w:i/>
          <w:iCs/>
          <w:color w:val="D9D927"/>
          <w:sz w:val="28"/>
          <w:szCs w:val="28"/>
        </w:rPr>
        <w:t>Career and Mental Health</w:t>
      </w:r>
    </w:p>
    <w:p w14:paraId="5F44E815" w14:textId="77777777" w:rsidR="00491EF1" w:rsidRDefault="00491EF1" w:rsidP="6C9E68E5">
      <w:pPr>
        <w:spacing w:line="240" w:lineRule="auto"/>
        <w:rPr>
          <w:b/>
          <w:bCs/>
          <w:i/>
          <w:iCs/>
          <w:color w:val="D9D927"/>
          <w:sz w:val="28"/>
          <w:szCs w:val="28"/>
        </w:rPr>
      </w:pPr>
    </w:p>
    <w:p w14:paraId="5063D10D" w14:textId="77777777" w:rsidR="005A5CE1" w:rsidRPr="005A5CE1" w:rsidRDefault="005A5CE1" w:rsidP="005A5CE1">
      <w:pPr>
        <w:tabs>
          <w:tab w:val="left" w:pos="8300"/>
        </w:tabs>
        <w:spacing w:after="0" w:line="240" w:lineRule="auto"/>
        <w:rPr>
          <w:rFonts w:eastAsiaTheme="minorEastAsia"/>
          <w:color w:val="000000" w:themeColor="text1"/>
        </w:rPr>
      </w:pPr>
    </w:p>
    <w:p w14:paraId="3D79BDA1" w14:textId="259A82A2" w:rsidR="6C9E68E5" w:rsidRPr="005A5CE1" w:rsidRDefault="6C9E68E5" w:rsidP="6C9E68E5">
      <w:pPr>
        <w:pStyle w:val="ListParagraph"/>
        <w:numPr>
          <w:ilvl w:val="0"/>
          <w:numId w:val="1"/>
        </w:numPr>
        <w:tabs>
          <w:tab w:val="left" w:pos="8300"/>
        </w:tabs>
        <w:spacing w:after="0" w:line="240" w:lineRule="auto"/>
        <w:rPr>
          <w:rFonts w:eastAsiaTheme="minorEastAsia"/>
          <w:color w:val="000000" w:themeColor="text1"/>
        </w:rPr>
      </w:pPr>
      <w:r w:rsidRPr="6D8B2CC8">
        <w:t xml:space="preserve">An attractive undergraduate freshman wants to explore career options in sociology. He tells you that you look young for a graduate student. Throughout the session, you notice him flirting with you and laughing extra loudly at your feedback. Once the session ends, he wants to stay and chat with you longer. </w:t>
      </w:r>
    </w:p>
    <w:p w14:paraId="0F077CFD" w14:textId="77777777" w:rsidR="005A5CE1" w:rsidRPr="005A5CE1" w:rsidRDefault="005A5CE1" w:rsidP="005A5CE1">
      <w:pPr>
        <w:pStyle w:val="ListParagraph"/>
        <w:rPr>
          <w:rFonts w:eastAsiaTheme="minorEastAsia"/>
          <w:color w:val="000000" w:themeColor="text1"/>
        </w:rPr>
      </w:pPr>
    </w:p>
    <w:p w14:paraId="33924FAD" w14:textId="77777777" w:rsidR="005A5CE1" w:rsidRDefault="005A5CE1" w:rsidP="005A5CE1">
      <w:pPr>
        <w:pStyle w:val="ListParagraph"/>
        <w:tabs>
          <w:tab w:val="left" w:pos="8300"/>
        </w:tabs>
        <w:spacing w:after="0" w:line="240" w:lineRule="auto"/>
        <w:rPr>
          <w:rFonts w:eastAsiaTheme="minorEastAsia"/>
          <w:color w:val="000000" w:themeColor="text1"/>
        </w:rPr>
      </w:pPr>
    </w:p>
    <w:p w14:paraId="52CC3176" w14:textId="77777777" w:rsidR="005A5CE1" w:rsidRPr="005A5CE1" w:rsidRDefault="005A5CE1" w:rsidP="005A5CE1">
      <w:pPr>
        <w:tabs>
          <w:tab w:val="left" w:pos="8300"/>
        </w:tabs>
        <w:spacing w:after="0" w:line="240" w:lineRule="auto"/>
        <w:rPr>
          <w:rFonts w:eastAsiaTheme="minorEastAsia"/>
          <w:color w:val="000000" w:themeColor="text1"/>
        </w:rPr>
      </w:pPr>
    </w:p>
    <w:p w14:paraId="49A0FA06" w14:textId="571D8C92" w:rsidR="6C9E68E5" w:rsidRPr="005A5CE1" w:rsidRDefault="6C9E68E5" w:rsidP="6D8B2CC8">
      <w:pPr>
        <w:pStyle w:val="ListParagraph"/>
        <w:numPr>
          <w:ilvl w:val="0"/>
          <w:numId w:val="1"/>
        </w:numPr>
        <w:tabs>
          <w:tab w:val="left" w:pos="8300"/>
        </w:tabs>
        <w:spacing w:after="0" w:line="240" w:lineRule="auto"/>
        <w:rPr>
          <w:color w:val="000000" w:themeColor="text1"/>
        </w:rPr>
      </w:pPr>
      <w:r w:rsidRPr="6D8B2CC8">
        <w:t xml:space="preserve">A community member who discloses that they have a disability needs help drafting their resume and applying for jobs. They ask you to sit down with them to work on these documents. The person begins editing their resume typing out words one key at a time and asks you how to spell words. </w:t>
      </w:r>
    </w:p>
    <w:p w14:paraId="23A6A98A" w14:textId="77777777" w:rsidR="005A5CE1" w:rsidRDefault="005A5CE1" w:rsidP="005A5CE1">
      <w:pPr>
        <w:pStyle w:val="ListParagraph"/>
        <w:tabs>
          <w:tab w:val="left" w:pos="8300"/>
        </w:tabs>
        <w:spacing w:after="0" w:line="240" w:lineRule="auto"/>
        <w:rPr>
          <w:color w:val="000000" w:themeColor="text1"/>
        </w:rPr>
      </w:pPr>
    </w:p>
    <w:p w14:paraId="0A611F50" w14:textId="77777777" w:rsidR="005A5CE1" w:rsidRDefault="005A5CE1" w:rsidP="005A5CE1">
      <w:pPr>
        <w:pStyle w:val="ListParagraph"/>
        <w:tabs>
          <w:tab w:val="left" w:pos="8300"/>
        </w:tabs>
        <w:spacing w:after="0" w:line="240" w:lineRule="auto"/>
        <w:rPr>
          <w:rFonts w:eastAsiaTheme="minorEastAsia"/>
          <w:color w:val="000000" w:themeColor="text1"/>
        </w:rPr>
      </w:pPr>
    </w:p>
    <w:p w14:paraId="707FE85D" w14:textId="1E407AEB" w:rsidR="6C9E68E5" w:rsidRPr="005A5CE1" w:rsidRDefault="6C9E68E5" w:rsidP="6C9E68E5">
      <w:pPr>
        <w:pStyle w:val="ListParagraph"/>
        <w:numPr>
          <w:ilvl w:val="0"/>
          <w:numId w:val="1"/>
        </w:numPr>
        <w:tabs>
          <w:tab w:val="left" w:pos="8300"/>
        </w:tabs>
        <w:spacing w:after="0" w:line="240" w:lineRule="auto"/>
        <w:rPr>
          <w:rFonts w:eastAsiaTheme="minorEastAsia"/>
          <w:color w:val="000000" w:themeColor="text1"/>
        </w:rPr>
      </w:pPr>
      <w:r w:rsidRPr="6D8B2CC8">
        <w:t xml:space="preserve">A community member who is currently unemployed asks for assistance with job searching. During the drop-in session, the client discloses that they have been diagnosed with ADHD and feel like their symptoms of inattention and impulsivity have made their past jobs more difficult (e.g., difficulty understanding/remembering instructions delivered verbally from manager; difficulty with emotional regulation when working with difficult customers; difficulty maintaining concentration during long meetings and conversations). They like the idea of potentially receiving workplace accommodations for their ADHD but are uncertain when or how to disclose their disability to an employer... or whether it’s even a good idea, since they don’t want their boss to judge them. </w:t>
      </w:r>
    </w:p>
    <w:p w14:paraId="2AB852A7" w14:textId="77777777" w:rsidR="005A5CE1" w:rsidRDefault="005A5CE1" w:rsidP="005A5CE1">
      <w:pPr>
        <w:pStyle w:val="ListParagraph"/>
        <w:tabs>
          <w:tab w:val="left" w:pos="8300"/>
        </w:tabs>
        <w:spacing w:after="0" w:line="240" w:lineRule="auto"/>
        <w:rPr>
          <w:rFonts w:eastAsiaTheme="minorEastAsia"/>
          <w:color w:val="000000" w:themeColor="text1"/>
        </w:rPr>
      </w:pPr>
    </w:p>
    <w:p w14:paraId="09AE1B3D" w14:textId="77777777" w:rsidR="005A5CE1" w:rsidRPr="005A5CE1" w:rsidRDefault="005A5CE1" w:rsidP="005A5CE1">
      <w:pPr>
        <w:pStyle w:val="ListParagraph"/>
        <w:rPr>
          <w:rFonts w:eastAsiaTheme="minorEastAsia"/>
          <w:color w:val="000000" w:themeColor="text1"/>
        </w:rPr>
      </w:pPr>
    </w:p>
    <w:p w14:paraId="0B7CD35B" w14:textId="2167BCB4" w:rsidR="6C9E68E5" w:rsidRDefault="6C9E68E5" w:rsidP="005A5CE1">
      <w:pPr>
        <w:tabs>
          <w:tab w:val="left" w:pos="8300"/>
        </w:tabs>
        <w:spacing w:after="0" w:line="240" w:lineRule="auto"/>
        <w:rPr>
          <w:b/>
          <w:bCs/>
          <w:color w:val="BF8FF2"/>
          <w:sz w:val="28"/>
          <w:szCs w:val="28"/>
        </w:rPr>
      </w:pPr>
    </w:p>
    <w:p w14:paraId="17A1524F" w14:textId="58273BE5" w:rsidR="6C9E68E5" w:rsidRDefault="6C9E68E5" w:rsidP="6C9E68E5">
      <w:pPr>
        <w:tabs>
          <w:tab w:val="left" w:pos="8300"/>
        </w:tabs>
        <w:spacing w:after="0" w:line="240" w:lineRule="auto"/>
        <w:ind w:left="29"/>
        <w:rPr>
          <w:b/>
          <w:bCs/>
          <w:color w:val="BF8FF2"/>
          <w:sz w:val="28"/>
          <w:szCs w:val="28"/>
        </w:rPr>
      </w:pPr>
      <w:r w:rsidRPr="6C9E68E5">
        <w:rPr>
          <w:b/>
          <w:bCs/>
          <w:color w:val="BF8FF2"/>
          <w:sz w:val="28"/>
          <w:szCs w:val="28"/>
        </w:rPr>
        <w:t xml:space="preserve"> </w:t>
      </w:r>
    </w:p>
    <w:p w14:paraId="33B861EA" w14:textId="6F67EC2E" w:rsidR="6C9E68E5" w:rsidRDefault="6C9E68E5" w:rsidP="6C9E68E5">
      <w:pPr>
        <w:tabs>
          <w:tab w:val="left" w:pos="8300"/>
        </w:tabs>
        <w:spacing w:after="0" w:line="240" w:lineRule="auto"/>
        <w:ind w:left="29"/>
        <w:rPr>
          <w:b/>
          <w:bCs/>
          <w:color w:val="BF8FF2"/>
          <w:sz w:val="28"/>
          <w:szCs w:val="28"/>
        </w:rPr>
      </w:pPr>
    </w:p>
    <w:sectPr w:rsidR="6C9E68E5" w:rsidSect="00491EF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intelligence2.xml><?xml version="1.0" encoding="utf-8"?>
<int2:intelligence xmlns:int2="http://schemas.microsoft.com/office/intelligence/2020/intelligence">
  <int2:observations>
    <int2:bookmark int2:bookmarkName="_Int_tnsJn6MF" int2:invalidationBookmarkName="" int2:hashCode="ibwNaIJPsks7kX" int2:id="4mjtRgRQ">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27E90"/>
    <w:multiLevelType w:val="hybridMultilevel"/>
    <w:tmpl w:val="A480449C"/>
    <w:lvl w:ilvl="0" w:tplc="711E251A">
      <w:start w:val="1"/>
      <w:numFmt w:val="decimal"/>
      <w:lvlText w:val="%1."/>
      <w:lvlJc w:val="left"/>
      <w:pPr>
        <w:ind w:left="640" w:hanging="520"/>
      </w:pPr>
    </w:lvl>
    <w:lvl w:ilvl="1" w:tplc="B88AFF2C">
      <w:start w:val="1"/>
      <w:numFmt w:val="lowerLetter"/>
      <w:lvlText w:val="%2."/>
      <w:lvlJc w:val="left"/>
      <w:pPr>
        <w:ind w:left="1440" w:hanging="360"/>
      </w:pPr>
    </w:lvl>
    <w:lvl w:ilvl="2" w:tplc="C97C46C6">
      <w:start w:val="1"/>
      <w:numFmt w:val="lowerRoman"/>
      <w:lvlText w:val="%3."/>
      <w:lvlJc w:val="right"/>
      <w:pPr>
        <w:ind w:left="2160" w:hanging="180"/>
      </w:pPr>
    </w:lvl>
    <w:lvl w:ilvl="3" w:tplc="AABA28F8">
      <w:start w:val="1"/>
      <w:numFmt w:val="decimal"/>
      <w:lvlText w:val="%4."/>
      <w:lvlJc w:val="left"/>
      <w:pPr>
        <w:ind w:left="2880" w:hanging="360"/>
      </w:pPr>
    </w:lvl>
    <w:lvl w:ilvl="4" w:tplc="0178955E">
      <w:start w:val="1"/>
      <w:numFmt w:val="lowerLetter"/>
      <w:lvlText w:val="%5."/>
      <w:lvlJc w:val="left"/>
      <w:pPr>
        <w:ind w:left="3600" w:hanging="360"/>
      </w:pPr>
    </w:lvl>
    <w:lvl w:ilvl="5" w:tplc="CC986394">
      <w:start w:val="1"/>
      <w:numFmt w:val="lowerRoman"/>
      <w:lvlText w:val="%6."/>
      <w:lvlJc w:val="right"/>
      <w:pPr>
        <w:ind w:left="4320" w:hanging="180"/>
      </w:pPr>
    </w:lvl>
    <w:lvl w:ilvl="6" w:tplc="AC969166">
      <w:start w:val="1"/>
      <w:numFmt w:val="decimal"/>
      <w:lvlText w:val="%7."/>
      <w:lvlJc w:val="left"/>
      <w:pPr>
        <w:ind w:left="5040" w:hanging="360"/>
      </w:pPr>
    </w:lvl>
    <w:lvl w:ilvl="7" w:tplc="60A4E640">
      <w:start w:val="1"/>
      <w:numFmt w:val="lowerLetter"/>
      <w:lvlText w:val="%8."/>
      <w:lvlJc w:val="left"/>
      <w:pPr>
        <w:ind w:left="5760" w:hanging="360"/>
      </w:pPr>
    </w:lvl>
    <w:lvl w:ilvl="8" w:tplc="A91E5AF4">
      <w:start w:val="1"/>
      <w:numFmt w:val="lowerRoman"/>
      <w:lvlText w:val="%9."/>
      <w:lvlJc w:val="right"/>
      <w:pPr>
        <w:ind w:left="6480" w:hanging="180"/>
      </w:pPr>
    </w:lvl>
  </w:abstractNum>
  <w:abstractNum w:abstractNumId="1" w15:restartNumberingAfterBreak="0">
    <w:nsid w:val="27D5834F"/>
    <w:multiLevelType w:val="hybridMultilevel"/>
    <w:tmpl w:val="D8FA868A"/>
    <w:lvl w:ilvl="0" w:tplc="EBC46A42">
      <w:start w:val="1"/>
      <w:numFmt w:val="bullet"/>
      <w:lvlText w:val=""/>
      <w:lvlJc w:val="left"/>
      <w:pPr>
        <w:ind w:left="720" w:hanging="360"/>
      </w:pPr>
      <w:rPr>
        <w:rFonts w:ascii="Symbol" w:hAnsi="Symbol" w:hint="default"/>
      </w:rPr>
    </w:lvl>
    <w:lvl w:ilvl="1" w:tplc="D9AE9348">
      <w:start w:val="1"/>
      <w:numFmt w:val="bullet"/>
      <w:lvlText w:val="o"/>
      <w:lvlJc w:val="left"/>
      <w:pPr>
        <w:ind w:left="1440" w:hanging="360"/>
      </w:pPr>
      <w:rPr>
        <w:rFonts w:ascii="Courier New" w:hAnsi="Courier New" w:hint="default"/>
      </w:rPr>
    </w:lvl>
    <w:lvl w:ilvl="2" w:tplc="B49EB29C">
      <w:start w:val="1"/>
      <w:numFmt w:val="bullet"/>
      <w:lvlText w:val=""/>
      <w:lvlJc w:val="left"/>
      <w:pPr>
        <w:ind w:left="2160" w:hanging="360"/>
      </w:pPr>
      <w:rPr>
        <w:rFonts w:ascii="Wingdings" w:hAnsi="Wingdings" w:hint="default"/>
      </w:rPr>
    </w:lvl>
    <w:lvl w:ilvl="3" w:tplc="ABFED314">
      <w:start w:val="1"/>
      <w:numFmt w:val="bullet"/>
      <w:lvlText w:val=""/>
      <w:lvlJc w:val="left"/>
      <w:pPr>
        <w:ind w:left="2880" w:hanging="360"/>
      </w:pPr>
      <w:rPr>
        <w:rFonts w:ascii="Symbol" w:hAnsi="Symbol" w:hint="default"/>
      </w:rPr>
    </w:lvl>
    <w:lvl w:ilvl="4" w:tplc="42CC22AC">
      <w:start w:val="1"/>
      <w:numFmt w:val="bullet"/>
      <w:lvlText w:val="o"/>
      <w:lvlJc w:val="left"/>
      <w:pPr>
        <w:ind w:left="3600" w:hanging="360"/>
      </w:pPr>
      <w:rPr>
        <w:rFonts w:ascii="Courier New" w:hAnsi="Courier New" w:hint="default"/>
      </w:rPr>
    </w:lvl>
    <w:lvl w:ilvl="5" w:tplc="76AC32F4">
      <w:start w:val="1"/>
      <w:numFmt w:val="bullet"/>
      <w:lvlText w:val=""/>
      <w:lvlJc w:val="left"/>
      <w:pPr>
        <w:ind w:left="4320" w:hanging="360"/>
      </w:pPr>
      <w:rPr>
        <w:rFonts w:ascii="Wingdings" w:hAnsi="Wingdings" w:hint="default"/>
      </w:rPr>
    </w:lvl>
    <w:lvl w:ilvl="6" w:tplc="01069716">
      <w:start w:val="1"/>
      <w:numFmt w:val="bullet"/>
      <w:lvlText w:val=""/>
      <w:lvlJc w:val="left"/>
      <w:pPr>
        <w:ind w:left="5040" w:hanging="360"/>
      </w:pPr>
      <w:rPr>
        <w:rFonts w:ascii="Symbol" w:hAnsi="Symbol" w:hint="default"/>
      </w:rPr>
    </w:lvl>
    <w:lvl w:ilvl="7" w:tplc="A75CEF2E">
      <w:start w:val="1"/>
      <w:numFmt w:val="bullet"/>
      <w:lvlText w:val="o"/>
      <w:lvlJc w:val="left"/>
      <w:pPr>
        <w:ind w:left="5760" w:hanging="360"/>
      </w:pPr>
      <w:rPr>
        <w:rFonts w:ascii="Courier New" w:hAnsi="Courier New" w:hint="default"/>
      </w:rPr>
    </w:lvl>
    <w:lvl w:ilvl="8" w:tplc="64D83FE6">
      <w:start w:val="1"/>
      <w:numFmt w:val="bullet"/>
      <w:lvlText w:val=""/>
      <w:lvlJc w:val="left"/>
      <w:pPr>
        <w:ind w:left="6480" w:hanging="360"/>
      </w:pPr>
      <w:rPr>
        <w:rFonts w:ascii="Wingdings" w:hAnsi="Wingdings" w:hint="default"/>
      </w:rPr>
    </w:lvl>
  </w:abstractNum>
  <w:abstractNum w:abstractNumId="2" w15:restartNumberingAfterBreak="0">
    <w:nsid w:val="488A1B87"/>
    <w:multiLevelType w:val="hybridMultilevel"/>
    <w:tmpl w:val="6166033A"/>
    <w:lvl w:ilvl="0" w:tplc="08DA0090">
      <w:start w:val="1"/>
      <w:numFmt w:val="bullet"/>
      <w:lvlText w:val=""/>
      <w:lvlJc w:val="left"/>
      <w:pPr>
        <w:ind w:left="1080" w:hanging="360"/>
      </w:pPr>
      <w:rPr>
        <w:rFonts w:ascii="Symbol" w:hAnsi="Symbol" w:hint="default"/>
      </w:rPr>
    </w:lvl>
    <w:lvl w:ilvl="1" w:tplc="E7C05142" w:tentative="1">
      <w:start w:val="1"/>
      <w:numFmt w:val="bullet"/>
      <w:lvlText w:val="o"/>
      <w:lvlJc w:val="left"/>
      <w:pPr>
        <w:ind w:left="1800" w:hanging="360"/>
      </w:pPr>
      <w:rPr>
        <w:rFonts w:ascii="Courier New" w:hAnsi="Courier New" w:hint="default"/>
      </w:rPr>
    </w:lvl>
    <w:lvl w:ilvl="2" w:tplc="A272686C" w:tentative="1">
      <w:start w:val="1"/>
      <w:numFmt w:val="bullet"/>
      <w:lvlText w:val=""/>
      <w:lvlJc w:val="left"/>
      <w:pPr>
        <w:ind w:left="2520" w:hanging="360"/>
      </w:pPr>
      <w:rPr>
        <w:rFonts w:ascii="Wingdings" w:hAnsi="Wingdings" w:hint="default"/>
      </w:rPr>
    </w:lvl>
    <w:lvl w:ilvl="3" w:tplc="75EA22BA" w:tentative="1">
      <w:start w:val="1"/>
      <w:numFmt w:val="bullet"/>
      <w:lvlText w:val=""/>
      <w:lvlJc w:val="left"/>
      <w:pPr>
        <w:ind w:left="3240" w:hanging="360"/>
      </w:pPr>
      <w:rPr>
        <w:rFonts w:ascii="Symbol" w:hAnsi="Symbol" w:hint="default"/>
      </w:rPr>
    </w:lvl>
    <w:lvl w:ilvl="4" w:tplc="AF2EE68A" w:tentative="1">
      <w:start w:val="1"/>
      <w:numFmt w:val="bullet"/>
      <w:lvlText w:val="o"/>
      <w:lvlJc w:val="left"/>
      <w:pPr>
        <w:ind w:left="3960" w:hanging="360"/>
      </w:pPr>
      <w:rPr>
        <w:rFonts w:ascii="Courier New" w:hAnsi="Courier New" w:hint="default"/>
      </w:rPr>
    </w:lvl>
    <w:lvl w:ilvl="5" w:tplc="CFE2A1A8" w:tentative="1">
      <w:start w:val="1"/>
      <w:numFmt w:val="bullet"/>
      <w:lvlText w:val=""/>
      <w:lvlJc w:val="left"/>
      <w:pPr>
        <w:ind w:left="4680" w:hanging="360"/>
      </w:pPr>
      <w:rPr>
        <w:rFonts w:ascii="Wingdings" w:hAnsi="Wingdings" w:hint="default"/>
      </w:rPr>
    </w:lvl>
    <w:lvl w:ilvl="6" w:tplc="4596E878" w:tentative="1">
      <w:start w:val="1"/>
      <w:numFmt w:val="bullet"/>
      <w:lvlText w:val=""/>
      <w:lvlJc w:val="left"/>
      <w:pPr>
        <w:ind w:left="5400" w:hanging="360"/>
      </w:pPr>
      <w:rPr>
        <w:rFonts w:ascii="Symbol" w:hAnsi="Symbol" w:hint="default"/>
      </w:rPr>
    </w:lvl>
    <w:lvl w:ilvl="7" w:tplc="E058260A" w:tentative="1">
      <w:start w:val="1"/>
      <w:numFmt w:val="bullet"/>
      <w:lvlText w:val="o"/>
      <w:lvlJc w:val="left"/>
      <w:pPr>
        <w:ind w:left="6120" w:hanging="360"/>
      </w:pPr>
      <w:rPr>
        <w:rFonts w:ascii="Courier New" w:hAnsi="Courier New" w:hint="default"/>
      </w:rPr>
    </w:lvl>
    <w:lvl w:ilvl="8" w:tplc="BB82FED6"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bc0NjcyNLYwtLBU0lEKTi0uzszPAykwrAUAANjV7ywAAAA="/>
  </w:docVars>
  <w:rsids>
    <w:rsidRoot w:val="005B12D5"/>
    <w:rsid w:val="00463277"/>
    <w:rsid w:val="00491EF1"/>
    <w:rsid w:val="004943C0"/>
    <w:rsid w:val="004C130D"/>
    <w:rsid w:val="005A5CE1"/>
    <w:rsid w:val="005B12D5"/>
    <w:rsid w:val="005C4BA2"/>
    <w:rsid w:val="00694A77"/>
    <w:rsid w:val="007394A0"/>
    <w:rsid w:val="008B7729"/>
    <w:rsid w:val="00A61B16"/>
    <w:rsid w:val="00DA7A11"/>
    <w:rsid w:val="00EF60C8"/>
    <w:rsid w:val="017F8468"/>
    <w:rsid w:val="0198468C"/>
    <w:rsid w:val="02109FAB"/>
    <w:rsid w:val="023A9183"/>
    <w:rsid w:val="02D4814F"/>
    <w:rsid w:val="037DD339"/>
    <w:rsid w:val="03FF5740"/>
    <w:rsid w:val="04C83AF7"/>
    <w:rsid w:val="0548406D"/>
    <w:rsid w:val="0550F61F"/>
    <w:rsid w:val="0628C8D8"/>
    <w:rsid w:val="06ECC680"/>
    <w:rsid w:val="07573E44"/>
    <w:rsid w:val="088896E1"/>
    <w:rsid w:val="098A964D"/>
    <w:rsid w:val="09E79643"/>
    <w:rsid w:val="0A3EA524"/>
    <w:rsid w:val="0A5A6FB2"/>
    <w:rsid w:val="0B2E5434"/>
    <w:rsid w:val="0B49335A"/>
    <w:rsid w:val="0B4FB8C0"/>
    <w:rsid w:val="0B82F0D1"/>
    <w:rsid w:val="0B962F79"/>
    <w:rsid w:val="0CBDE05A"/>
    <w:rsid w:val="0CC4067D"/>
    <w:rsid w:val="0CCA2495"/>
    <w:rsid w:val="0CD34CDC"/>
    <w:rsid w:val="0D00FF59"/>
    <w:rsid w:val="0D4CC68D"/>
    <w:rsid w:val="0D7645E6"/>
    <w:rsid w:val="0E3B7EC1"/>
    <w:rsid w:val="0E9CCFBA"/>
    <w:rsid w:val="0EBB0766"/>
    <w:rsid w:val="0F55EDB0"/>
    <w:rsid w:val="1001C557"/>
    <w:rsid w:val="1049D6EE"/>
    <w:rsid w:val="1078A663"/>
    <w:rsid w:val="11B874DE"/>
    <w:rsid w:val="11D4707C"/>
    <w:rsid w:val="1303E399"/>
    <w:rsid w:val="130EEFE4"/>
    <w:rsid w:val="1330A4AD"/>
    <w:rsid w:val="13396619"/>
    <w:rsid w:val="138DB3DE"/>
    <w:rsid w:val="14B34CB1"/>
    <w:rsid w:val="14D5367A"/>
    <w:rsid w:val="1552E655"/>
    <w:rsid w:val="163B845B"/>
    <w:rsid w:val="164F1D12"/>
    <w:rsid w:val="16A90DAB"/>
    <w:rsid w:val="16B8F227"/>
    <w:rsid w:val="17A6325B"/>
    <w:rsid w:val="17D754BC"/>
    <w:rsid w:val="18BD7DE5"/>
    <w:rsid w:val="18CB3482"/>
    <w:rsid w:val="1986BDD4"/>
    <w:rsid w:val="19BD3208"/>
    <w:rsid w:val="1A93C7F9"/>
    <w:rsid w:val="1B0EF57E"/>
    <w:rsid w:val="1B4EA3D5"/>
    <w:rsid w:val="1B590269"/>
    <w:rsid w:val="1BB0D460"/>
    <w:rsid w:val="1CA84051"/>
    <w:rsid w:val="1CAAC5DF"/>
    <w:rsid w:val="1D1B6DC7"/>
    <w:rsid w:val="1D88C8BC"/>
    <w:rsid w:val="1DCDED3A"/>
    <w:rsid w:val="1E253A7F"/>
    <w:rsid w:val="1F73FF00"/>
    <w:rsid w:val="2017E921"/>
    <w:rsid w:val="20B82436"/>
    <w:rsid w:val="210FCF61"/>
    <w:rsid w:val="224B37CE"/>
    <w:rsid w:val="22AB9FC2"/>
    <w:rsid w:val="231781D5"/>
    <w:rsid w:val="250E26F0"/>
    <w:rsid w:val="255E0B7D"/>
    <w:rsid w:val="2570DF03"/>
    <w:rsid w:val="259C00ED"/>
    <w:rsid w:val="266540DC"/>
    <w:rsid w:val="26F38707"/>
    <w:rsid w:val="276E6220"/>
    <w:rsid w:val="2853F305"/>
    <w:rsid w:val="2A90C366"/>
    <w:rsid w:val="2AE17794"/>
    <w:rsid w:val="2B669D31"/>
    <w:rsid w:val="2B7D6874"/>
    <w:rsid w:val="2BE02087"/>
    <w:rsid w:val="2C41D343"/>
    <w:rsid w:val="2DDF3A38"/>
    <w:rsid w:val="2E141D44"/>
    <w:rsid w:val="2EA455E7"/>
    <w:rsid w:val="2EBC271B"/>
    <w:rsid w:val="2EFE98EC"/>
    <w:rsid w:val="329477CC"/>
    <w:rsid w:val="3401440F"/>
    <w:rsid w:val="34A2C6B3"/>
    <w:rsid w:val="34D16386"/>
    <w:rsid w:val="352B689F"/>
    <w:rsid w:val="35382E83"/>
    <w:rsid w:val="35BFBE81"/>
    <w:rsid w:val="35DC18A4"/>
    <w:rsid w:val="35E02C87"/>
    <w:rsid w:val="36619D63"/>
    <w:rsid w:val="368CBF4D"/>
    <w:rsid w:val="375B8EE2"/>
    <w:rsid w:val="378C7370"/>
    <w:rsid w:val="37B6B14F"/>
    <w:rsid w:val="38288FAE"/>
    <w:rsid w:val="383A4C2E"/>
    <w:rsid w:val="3888CDD7"/>
    <w:rsid w:val="392843D1"/>
    <w:rsid w:val="3984B026"/>
    <w:rsid w:val="39F7BBDD"/>
    <w:rsid w:val="3AA77737"/>
    <w:rsid w:val="3AC41432"/>
    <w:rsid w:val="3AD25673"/>
    <w:rsid w:val="3B4FC4DC"/>
    <w:rsid w:val="3B5BDDE9"/>
    <w:rsid w:val="3C434798"/>
    <w:rsid w:val="3CA06B46"/>
    <w:rsid w:val="3CBCC149"/>
    <w:rsid w:val="3CE22CBF"/>
    <w:rsid w:val="3CEB953D"/>
    <w:rsid w:val="3D8C5793"/>
    <w:rsid w:val="3F5565F0"/>
    <w:rsid w:val="3F951447"/>
    <w:rsid w:val="401A7936"/>
    <w:rsid w:val="40A5A717"/>
    <w:rsid w:val="40CD4CC3"/>
    <w:rsid w:val="411A2D59"/>
    <w:rsid w:val="4130E4A8"/>
    <w:rsid w:val="415D9395"/>
    <w:rsid w:val="41A95AC9"/>
    <w:rsid w:val="428D06B2"/>
    <w:rsid w:val="42F963F6"/>
    <w:rsid w:val="4438ECFB"/>
    <w:rsid w:val="44B9C229"/>
    <w:rsid w:val="451CB6D9"/>
    <w:rsid w:val="45AAA2C8"/>
    <w:rsid w:val="45E3FFF5"/>
    <w:rsid w:val="4615091A"/>
    <w:rsid w:val="476B8420"/>
    <w:rsid w:val="47FF73F0"/>
    <w:rsid w:val="481C1DFA"/>
    <w:rsid w:val="4921CAA0"/>
    <w:rsid w:val="499B4451"/>
    <w:rsid w:val="49EBF181"/>
    <w:rsid w:val="4A0EB488"/>
    <w:rsid w:val="4A1D39EA"/>
    <w:rsid w:val="4A9E48BB"/>
    <w:rsid w:val="4AA4B23E"/>
    <w:rsid w:val="4AEF9822"/>
    <w:rsid w:val="4BCCEB03"/>
    <w:rsid w:val="4C596B62"/>
    <w:rsid w:val="4CD5C7DA"/>
    <w:rsid w:val="4D69CB50"/>
    <w:rsid w:val="4DE35210"/>
    <w:rsid w:val="4DF8B061"/>
    <w:rsid w:val="4E76A2FA"/>
    <w:rsid w:val="4EDFD66F"/>
    <w:rsid w:val="4F627867"/>
    <w:rsid w:val="4FC30945"/>
    <w:rsid w:val="500D689C"/>
    <w:rsid w:val="50730439"/>
    <w:rsid w:val="50C3B867"/>
    <w:rsid w:val="512DE015"/>
    <w:rsid w:val="51DF3C2B"/>
    <w:rsid w:val="524E51F5"/>
    <w:rsid w:val="52FC68FE"/>
    <w:rsid w:val="534A141D"/>
    <w:rsid w:val="53702B48"/>
    <w:rsid w:val="53AB5A0C"/>
    <w:rsid w:val="53FB5929"/>
    <w:rsid w:val="54763426"/>
    <w:rsid w:val="55A04720"/>
    <w:rsid w:val="5721C318"/>
    <w:rsid w:val="572C50E1"/>
    <w:rsid w:val="57C26DF7"/>
    <w:rsid w:val="582106ED"/>
    <w:rsid w:val="583330D7"/>
    <w:rsid w:val="5876B89F"/>
    <w:rsid w:val="58F03250"/>
    <w:rsid w:val="59044FEE"/>
    <w:rsid w:val="592604B7"/>
    <w:rsid w:val="5A928E76"/>
    <w:rsid w:val="5AA0204F"/>
    <w:rsid w:val="5AE575AA"/>
    <w:rsid w:val="5B27967A"/>
    <w:rsid w:val="5B501B43"/>
    <w:rsid w:val="5BA5311A"/>
    <w:rsid w:val="5BAE5961"/>
    <w:rsid w:val="5BD9389D"/>
    <w:rsid w:val="5C582A6C"/>
    <w:rsid w:val="5C683653"/>
    <w:rsid w:val="5E3DECB5"/>
    <w:rsid w:val="5E82FB05"/>
    <w:rsid w:val="5EB76666"/>
    <w:rsid w:val="5F8CCCD0"/>
    <w:rsid w:val="605C481A"/>
    <w:rsid w:val="60757077"/>
    <w:rsid w:val="6078A23D"/>
    <w:rsid w:val="61C6F61A"/>
    <w:rsid w:val="621140D8"/>
    <w:rsid w:val="636037E7"/>
    <w:rsid w:val="647A2735"/>
    <w:rsid w:val="65426192"/>
    <w:rsid w:val="65D6327D"/>
    <w:rsid w:val="65E10A8C"/>
    <w:rsid w:val="65E53533"/>
    <w:rsid w:val="66A4C777"/>
    <w:rsid w:val="671BEB44"/>
    <w:rsid w:val="690E43A0"/>
    <w:rsid w:val="691D8517"/>
    <w:rsid w:val="696B32DA"/>
    <w:rsid w:val="6987FCDB"/>
    <w:rsid w:val="69D2FB18"/>
    <w:rsid w:val="6A1F8483"/>
    <w:rsid w:val="6B1C6FBD"/>
    <w:rsid w:val="6BB29378"/>
    <w:rsid w:val="6BBB54E4"/>
    <w:rsid w:val="6C74B856"/>
    <w:rsid w:val="6C9E68E5"/>
    <w:rsid w:val="6D353B7C"/>
    <w:rsid w:val="6D572545"/>
    <w:rsid w:val="6D8B2CC8"/>
    <w:rsid w:val="6E0B341C"/>
    <w:rsid w:val="6F226DDB"/>
    <w:rsid w:val="6F2DFC39"/>
    <w:rsid w:val="6F2EEAAF"/>
    <w:rsid w:val="6FF3557E"/>
    <w:rsid w:val="6FF67FA9"/>
    <w:rsid w:val="71195585"/>
    <w:rsid w:val="718BB141"/>
    <w:rsid w:val="7255D822"/>
    <w:rsid w:val="7287965E"/>
    <w:rsid w:val="72A2894E"/>
    <w:rsid w:val="72B525E6"/>
    <w:rsid w:val="7301FF38"/>
    <w:rsid w:val="7315B6C4"/>
    <w:rsid w:val="73B82A50"/>
    <w:rsid w:val="740979B7"/>
    <w:rsid w:val="7562372A"/>
    <w:rsid w:val="758503D6"/>
    <w:rsid w:val="759E2C33"/>
    <w:rsid w:val="760E8B4C"/>
    <w:rsid w:val="7675D88E"/>
    <w:rsid w:val="7684E357"/>
    <w:rsid w:val="77FDCECB"/>
    <w:rsid w:val="7924676A"/>
    <w:rsid w:val="79274A31"/>
    <w:rsid w:val="79652EF6"/>
    <w:rsid w:val="7991AEC2"/>
    <w:rsid w:val="79C162C8"/>
    <w:rsid w:val="79FA7989"/>
    <w:rsid w:val="7A719D56"/>
    <w:rsid w:val="7B00FF57"/>
    <w:rsid w:val="7B664F9F"/>
    <w:rsid w:val="7BBD0C11"/>
    <w:rsid w:val="7C38FCAF"/>
    <w:rsid w:val="7C56FD6D"/>
    <w:rsid w:val="7C9CCFB8"/>
    <w:rsid w:val="7CA351D8"/>
    <w:rsid w:val="7D0E91B4"/>
    <w:rsid w:val="7D321A4B"/>
    <w:rsid w:val="7D81D37A"/>
    <w:rsid w:val="7EE690C1"/>
    <w:rsid w:val="7F968BB5"/>
    <w:rsid w:val="7FEDF0C8"/>
    <w:rsid w:val="7FF4C9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1785C"/>
  <w15:chartTrackingRefBased/>
  <w15:docId w15:val="{59F3269D-C173-4A94-8766-E93911EE6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D5"/>
    <w:pPr>
      <w:ind w:left="720"/>
      <w:contextualSpacing/>
    </w:pPr>
  </w:style>
  <w:style w:type="paragraph" w:styleId="BalloonText">
    <w:name w:val="Balloon Text"/>
    <w:basedOn w:val="Normal"/>
    <w:link w:val="BalloonTextChar"/>
    <w:uiPriority w:val="99"/>
    <w:semiHidden/>
    <w:unhideWhenUsed/>
    <w:rsid w:val="00694A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A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1c54b4960c0c44e4" Type="http://schemas.microsoft.com/office/2020/10/relationships/intelligence" Target="intelligence2.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dc7a2db2-449a-498e-ab6b-eaa81349c87d" xsi:nil="true"/>
    <SharedWithUsers xmlns="98eea9ef-1365-4b00-9b00-c586a88a1a3e">
      <UserInfo>
        <DisplayName/>
        <AccountId xsi:nil="true"/>
        <AccountType/>
      </UserInfo>
    </SharedWithUsers>
    <_ip_UnifiedCompliancePolicyUIAction xmlns="http://schemas.microsoft.com/sharepoint/v3" xsi:nil="true"/>
    <_activity xmlns="dc7a2db2-449a-498e-ab6b-eaa81349c87d"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9B5A2511CDD74E9791A0E66D179E6C" ma:contentTypeVersion="17" ma:contentTypeDescription="Create a new document." ma:contentTypeScope="" ma:versionID="2016907bf052193045165fa3275137fd">
  <xsd:schema xmlns:xsd="http://www.w3.org/2001/XMLSchema" xmlns:xs="http://www.w3.org/2001/XMLSchema" xmlns:p="http://schemas.microsoft.com/office/2006/metadata/properties" xmlns:ns1="http://schemas.microsoft.com/sharepoint/v3" xmlns:ns3="dc7a2db2-449a-498e-ab6b-eaa81349c87d" xmlns:ns4="98eea9ef-1365-4b00-9b00-c586a88a1a3e" targetNamespace="http://schemas.microsoft.com/office/2006/metadata/properties" ma:root="true" ma:fieldsID="44b052e42154d28debaa2381a5147977" ns1:_="" ns3:_="" ns4:_="">
    <xsd:import namespace="http://schemas.microsoft.com/sharepoint/v3"/>
    <xsd:import namespace="dc7a2db2-449a-498e-ab6b-eaa81349c87d"/>
    <xsd:import namespace="98eea9ef-1365-4b00-9b00-c586a88a1a3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1:_ip_UnifiedCompliancePolicyProperties" minOccurs="0"/>
                <xsd:element ref="ns1:_ip_UnifiedCompliancePolicyUIAc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7a2db2-449a-498e-ab6b-eaa81349c87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eea9ef-1365-4b00-9b00-c586a88a1a3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3781F8-620C-4DE2-8671-5018FBCC183B}">
  <ds:schemaRefs>
    <ds:schemaRef ds:uri="dc7a2db2-449a-498e-ab6b-eaa81349c87d"/>
    <ds:schemaRef ds:uri="98eea9ef-1365-4b00-9b00-c586a88a1a3e"/>
    <ds:schemaRef ds:uri="http://schemas.microsoft.com/office/infopath/2007/PartnerControls"/>
    <ds:schemaRef ds:uri="http://www.w3.org/XML/1998/namespace"/>
    <ds:schemaRef ds:uri="http://purl.org/dc/elements/1.1/"/>
    <ds:schemaRef ds:uri="http://purl.org/dc/dcmitype/"/>
    <ds:schemaRef ds:uri="http://schemas.openxmlformats.org/package/2006/metadata/core-properties"/>
    <ds:schemaRef ds:uri="http://purl.org/dc/terms/"/>
    <ds:schemaRef ds:uri="http://schemas.microsoft.com/office/2006/documentManagement/types"/>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9FCA404C-0274-41F1-BE99-1605EDA4B773}">
  <ds:schemaRefs>
    <ds:schemaRef ds:uri="http://schemas.microsoft.com/sharepoint/v3/contenttype/forms"/>
  </ds:schemaRefs>
</ds:datastoreItem>
</file>

<file path=customXml/itemProps3.xml><?xml version="1.0" encoding="utf-8"?>
<ds:datastoreItem xmlns:ds="http://schemas.openxmlformats.org/officeDocument/2006/customXml" ds:itemID="{B79D04A2-79E2-4086-AF15-5DB6A5CEED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7a2db2-449a-498e-ab6b-eaa81349c87d"/>
    <ds:schemaRef ds:uri="98eea9ef-1365-4b00-9b00-c586a88a1a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96</TotalTime>
  <Pages>4</Pages>
  <Words>882</Words>
  <Characters>50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ennett</dc:creator>
  <cp:keywords/>
  <dc:description/>
  <cp:lastModifiedBy>V. Casey Dozier</cp:lastModifiedBy>
  <cp:revision>4</cp:revision>
  <cp:lastPrinted>2023-01-24T16:04:00Z</cp:lastPrinted>
  <dcterms:created xsi:type="dcterms:W3CDTF">2023-01-24T14:57:00Z</dcterms:created>
  <dcterms:modified xsi:type="dcterms:W3CDTF">2023-06-22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9B5A2511CDD74E9791A0E66D179E6C</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